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B062C" w14:textId="31ED90C3" w:rsidR="006E7A5D" w:rsidRDefault="006E7A5D" w:rsidP="00AF4054">
      <w:pPr>
        <w:jc w:val="both"/>
        <w:rPr>
          <w:rFonts w:cs="Arial"/>
          <w:u w:val="single"/>
        </w:rPr>
      </w:pPr>
      <w:r w:rsidRPr="000141CC">
        <w:rPr>
          <w:rFonts w:cs="Arial"/>
          <w:color w:val="FF0000"/>
        </w:rPr>
        <w:t xml:space="preserve">Please note that successful candidates </w:t>
      </w:r>
      <w:r w:rsidR="0080532F" w:rsidRPr="000141CC">
        <w:rPr>
          <w:rFonts w:cs="Arial"/>
          <w:color w:val="FF0000"/>
        </w:rPr>
        <w:t>may</w:t>
      </w:r>
      <w:r w:rsidRPr="000141CC">
        <w:rPr>
          <w:rFonts w:cs="Arial"/>
          <w:color w:val="FF0000"/>
        </w:rPr>
        <w:t xml:space="preserve"> be required to provide documentary evidence to </w:t>
      </w:r>
      <w:r w:rsidR="00566FDB" w:rsidRPr="000141CC">
        <w:rPr>
          <w:rFonts w:cs="Arial"/>
          <w:color w:val="FF0000"/>
        </w:rPr>
        <w:t>support</w:t>
      </w:r>
      <w:r w:rsidRPr="000141CC">
        <w:rPr>
          <w:rFonts w:cs="Arial"/>
          <w:color w:val="FF0000"/>
        </w:rPr>
        <w:t xml:space="preserve"> the information provided in this form.</w:t>
      </w:r>
      <w:r w:rsidRPr="000141CC">
        <w:rPr>
          <w:rFonts w:cs="Arial"/>
          <w:u w:val="single"/>
        </w:rPr>
        <w:t xml:space="preserve"> </w:t>
      </w:r>
    </w:p>
    <w:p w14:paraId="48701E20" w14:textId="4018728B" w:rsidR="00A51C72" w:rsidRPr="00A51C72" w:rsidRDefault="00A51C72" w:rsidP="00A51C72">
      <w:pPr>
        <w:spacing w:line="259" w:lineRule="auto"/>
        <w:jc w:val="both"/>
        <w:rPr>
          <w:highlight w:val="lightGray"/>
          <w:lang w:val="en-US"/>
        </w:rPr>
      </w:pPr>
      <w:r w:rsidRPr="00A51C72">
        <w:rPr>
          <w:highlight w:val="lightGray"/>
          <w:lang w:val="en-US"/>
        </w:rPr>
        <w:t xml:space="preserve">Part </w:t>
      </w:r>
      <w:r>
        <w:rPr>
          <w:highlight w:val="lightGray"/>
          <w:lang w:val="en-US"/>
        </w:rPr>
        <w:t>A</w:t>
      </w:r>
      <w:r w:rsidR="00CA31A0">
        <w:rPr>
          <w:highlight w:val="lightGray"/>
          <w:lang w:val="en-US"/>
        </w:rPr>
        <w:t xml:space="preserve"> </w:t>
      </w:r>
      <w:r w:rsidRPr="00A51C72">
        <w:rPr>
          <w:highlight w:val="lightGray"/>
          <w:lang w:val="en-US"/>
        </w:rPr>
        <w:t>-</w:t>
      </w:r>
      <w:r w:rsidR="00CA31A0">
        <w:rPr>
          <w:highlight w:val="lightGray"/>
          <w:lang w:val="en-US"/>
        </w:rPr>
        <w:t xml:space="preserve"> </w:t>
      </w:r>
      <w:r>
        <w:rPr>
          <w:highlight w:val="lightGray"/>
          <w:lang w:val="en-US"/>
        </w:rPr>
        <w:t>Administrative information</w:t>
      </w:r>
      <w:r w:rsidRPr="00A51C72">
        <w:rPr>
          <w:highlight w:val="lightGray"/>
          <w:lang w:val="en-US"/>
        </w:rPr>
        <w:t xml:space="preserve"> must be uploaded on to the Ex Ordo system in PDF form</w:t>
      </w:r>
    </w:p>
    <w:p w14:paraId="3D38D5D5" w14:textId="77777777" w:rsidR="00A51C72" w:rsidRPr="000141CC" w:rsidRDefault="00A51C72" w:rsidP="00AF4054">
      <w:pPr>
        <w:jc w:val="both"/>
        <w:rPr>
          <w:rFonts w:cs="Arial"/>
        </w:rPr>
      </w:pPr>
    </w:p>
    <w:p w14:paraId="379885F9" w14:textId="77777777" w:rsidR="004A3957" w:rsidRPr="000141CC" w:rsidRDefault="004A3957" w:rsidP="004A3957">
      <w:pPr>
        <w:pStyle w:val="ListParagraph"/>
        <w:ind w:left="360"/>
        <w:jc w:val="center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t>PART A – ADMINISTRATIVE INFORMATION</w:t>
      </w:r>
    </w:p>
    <w:p w14:paraId="71587FF0" w14:textId="77777777" w:rsidR="008216C2" w:rsidRPr="000141CC" w:rsidRDefault="006E7A5D" w:rsidP="00AF4054">
      <w:pPr>
        <w:pStyle w:val="ListParagraph"/>
        <w:numPr>
          <w:ilvl w:val="0"/>
          <w:numId w:val="1"/>
        </w:numPr>
        <w:jc w:val="both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t xml:space="preserve">APPLICANT DETAIL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7648"/>
      </w:tblGrid>
      <w:tr w:rsidR="006E7A5D" w:rsidRPr="000141CC" w14:paraId="295A70BC" w14:textId="77777777" w:rsidTr="004F457E">
        <w:tc>
          <w:tcPr>
            <w:tcW w:w="1028" w:type="pct"/>
          </w:tcPr>
          <w:p w14:paraId="6B311C43" w14:textId="77777777" w:rsidR="006E7A5D" w:rsidRPr="000141CC" w:rsidRDefault="006E7A5D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Applicant name:</w:t>
            </w:r>
          </w:p>
        </w:tc>
        <w:tc>
          <w:tcPr>
            <w:tcW w:w="3972" w:type="pct"/>
          </w:tcPr>
          <w:p w14:paraId="56161CC4" w14:textId="77777777" w:rsidR="006E7A5D" w:rsidRPr="000141CC" w:rsidRDefault="006E7A5D" w:rsidP="00AF4054">
            <w:pPr>
              <w:jc w:val="both"/>
              <w:rPr>
                <w:rFonts w:cs="Arial"/>
              </w:rPr>
            </w:pPr>
          </w:p>
        </w:tc>
      </w:tr>
      <w:tr w:rsidR="004F457E" w:rsidRPr="000141CC" w14:paraId="567C8C70" w14:textId="77777777" w:rsidTr="004F457E">
        <w:tc>
          <w:tcPr>
            <w:tcW w:w="1028" w:type="pct"/>
          </w:tcPr>
          <w:p w14:paraId="5ECA73D6" w14:textId="527AEF3A" w:rsidR="004F457E" w:rsidRPr="000141CC" w:rsidRDefault="004F457E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Applicant initials:</w:t>
            </w:r>
          </w:p>
        </w:tc>
        <w:tc>
          <w:tcPr>
            <w:tcW w:w="3972" w:type="pct"/>
          </w:tcPr>
          <w:p w14:paraId="17CAB488" w14:textId="77777777" w:rsidR="004F457E" w:rsidRPr="000141CC" w:rsidRDefault="004F457E" w:rsidP="00AF4054">
            <w:pPr>
              <w:jc w:val="both"/>
              <w:rPr>
                <w:rFonts w:cs="Arial"/>
              </w:rPr>
            </w:pPr>
          </w:p>
        </w:tc>
      </w:tr>
      <w:tr w:rsidR="00AC6CD5" w:rsidRPr="000141CC" w14:paraId="1273AC73" w14:textId="77777777" w:rsidTr="004F457E">
        <w:tc>
          <w:tcPr>
            <w:tcW w:w="1028" w:type="pct"/>
          </w:tcPr>
          <w:p w14:paraId="0DA3947F" w14:textId="77777777" w:rsidR="00AC6CD5" w:rsidRPr="000141CC" w:rsidRDefault="00AC6CD5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Address:</w:t>
            </w:r>
          </w:p>
        </w:tc>
        <w:tc>
          <w:tcPr>
            <w:tcW w:w="3972" w:type="pct"/>
          </w:tcPr>
          <w:p w14:paraId="57848874" w14:textId="77777777" w:rsidR="00AC6CD5" w:rsidRPr="000141CC" w:rsidRDefault="00AC6CD5" w:rsidP="00AF4054">
            <w:pPr>
              <w:jc w:val="both"/>
              <w:rPr>
                <w:rFonts w:cs="Arial"/>
              </w:rPr>
            </w:pPr>
          </w:p>
        </w:tc>
      </w:tr>
      <w:tr w:rsidR="00AC6CD5" w:rsidRPr="000141CC" w14:paraId="6B1BEE90" w14:textId="77777777" w:rsidTr="004F457E">
        <w:tc>
          <w:tcPr>
            <w:tcW w:w="1028" w:type="pct"/>
          </w:tcPr>
          <w:p w14:paraId="7AAB773D" w14:textId="77777777" w:rsidR="00AC6CD5" w:rsidRPr="000141CC" w:rsidRDefault="00AC6CD5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Phone:</w:t>
            </w:r>
          </w:p>
        </w:tc>
        <w:tc>
          <w:tcPr>
            <w:tcW w:w="3972" w:type="pct"/>
          </w:tcPr>
          <w:p w14:paraId="1F0A5998" w14:textId="77777777" w:rsidR="00AC6CD5" w:rsidRPr="000141CC" w:rsidRDefault="00AC6CD5" w:rsidP="00AF4054">
            <w:pPr>
              <w:jc w:val="both"/>
              <w:rPr>
                <w:rFonts w:cs="Arial"/>
              </w:rPr>
            </w:pPr>
          </w:p>
        </w:tc>
      </w:tr>
      <w:tr w:rsidR="00AC6CD5" w:rsidRPr="000141CC" w14:paraId="7E882D5B" w14:textId="77777777" w:rsidTr="004F457E">
        <w:tc>
          <w:tcPr>
            <w:tcW w:w="1028" w:type="pct"/>
          </w:tcPr>
          <w:p w14:paraId="299BFC0E" w14:textId="77777777" w:rsidR="00AC6CD5" w:rsidRPr="000141CC" w:rsidRDefault="005B5C84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E-mail:</w:t>
            </w:r>
          </w:p>
        </w:tc>
        <w:tc>
          <w:tcPr>
            <w:tcW w:w="3972" w:type="pct"/>
          </w:tcPr>
          <w:p w14:paraId="602174BC" w14:textId="77777777" w:rsidR="00AC6CD5" w:rsidRPr="000141CC" w:rsidRDefault="00AC6CD5" w:rsidP="00AF4054">
            <w:pPr>
              <w:jc w:val="both"/>
              <w:rPr>
                <w:rFonts w:cs="Arial"/>
              </w:rPr>
            </w:pPr>
          </w:p>
        </w:tc>
      </w:tr>
      <w:tr w:rsidR="007123FA" w:rsidRPr="000141CC" w14:paraId="1C6EBEE0" w14:textId="77777777" w:rsidTr="004F457E">
        <w:tc>
          <w:tcPr>
            <w:tcW w:w="1028" w:type="pct"/>
          </w:tcPr>
          <w:p w14:paraId="4940ECD3" w14:textId="77777777" w:rsidR="007123FA" w:rsidRPr="000141CC" w:rsidRDefault="007123FA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Nationality:</w:t>
            </w:r>
          </w:p>
        </w:tc>
        <w:tc>
          <w:tcPr>
            <w:tcW w:w="3972" w:type="pct"/>
          </w:tcPr>
          <w:p w14:paraId="5ACA42BA" w14:textId="77777777" w:rsidR="007123FA" w:rsidRPr="000141CC" w:rsidRDefault="007123FA" w:rsidP="00AF4054">
            <w:pPr>
              <w:jc w:val="both"/>
              <w:rPr>
                <w:rFonts w:cs="Arial"/>
              </w:rPr>
            </w:pPr>
          </w:p>
        </w:tc>
      </w:tr>
      <w:tr w:rsidR="007123FA" w:rsidRPr="000141CC" w14:paraId="555BB521" w14:textId="77777777" w:rsidTr="004F457E">
        <w:tc>
          <w:tcPr>
            <w:tcW w:w="1028" w:type="pct"/>
          </w:tcPr>
          <w:p w14:paraId="50A4BDE0" w14:textId="77777777" w:rsidR="007123FA" w:rsidRPr="000141CC" w:rsidRDefault="007123FA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Gender:</w:t>
            </w:r>
          </w:p>
        </w:tc>
        <w:tc>
          <w:tcPr>
            <w:tcW w:w="3972" w:type="pct"/>
          </w:tcPr>
          <w:p w14:paraId="5B1525E5" w14:textId="77777777" w:rsidR="007123FA" w:rsidRPr="000141CC" w:rsidRDefault="007123FA" w:rsidP="00AF4054">
            <w:pPr>
              <w:jc w:val="both"/>
              <w:rPr>
                <w:rFonts w:cs="Arial"/>
              </w:rPr>
            </w:pPr>
          </w:p>
        </w:tc>
      </w:tr>
      <w:tr w:rsidR="0080155B" w:rsidRPr="000141CC" w14:paraId="5E527BAE" w14:textId="77777777" w:rsidTr="004F457E">
        <w:tc>
          <w:tcPr>
            <w:tcW w:w="1028" w:type="pct"/>
          </w:tcPr>
          <w:p w14:paraId="3A40A541" w14:textId="77777777" w:rsidR="0080155B" w:rsidRPr="000141CC" w:rsidRDefault="008337EE" w:rsidP="00AF4054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Marital</w:t>
            </w:r>
            <w:r w:rsidR="0080155B" w:rsidRPr="000141CC">
              <w:rPr>
                <w:rFonts w:cs="Arial"/>
                <w:b/>
              </w:rPr>
              <w:t xml:space="preserve"> Status:</w:t>
            </w:r>
          </w:p>
        </w:tc>
        <w:tc>
          <w:tcPr>
            <w:tcW w:w="3972" w:type="pct"/>
          </w:tcPr>
          <w:p w14:paraId="5D108887" w14:textId="77777777" w:rsidR="0080155B" w:rsidRPr="000141CC" w:rsidRDefault="0080155B" w:rsidP="00AF4054">
            <w:pPr>
              <w:jc w:val="both"/>
              <w:rPr>
                <w:rFonts w:cs="Arial"/>
              </w:rPr>
            </w:pPr>
          </w:p>
        </w:tc>
      </w:tr>
    </w:tbl>
    <w:p w14:paraId="1D5FBDD8" w14:textId="77777777" w:rsidR="006E7A5D" w:rsidRPr="000141CC" w:rsidRDefault="006E7A5D" w:rsidP="00AF4054">
      <w:pPr>
        <w:jc w:val="both"/>
        <w:rPr>
          <w:rFonts w:cs="Arial"/>
        </w:rPr>
      </w:pPr>
    </w:p>
    <w:p w14:paraId="7D02D611" w14:textId="77777777" w:rsidR="00AC6CD5" w:rsidRPr="000141CC" w:rsidRDefault="00AC6CD5" w:rsidP="00AC6CD5">
      <w:pPr>
        <w:pStyle w:val="ListParagraph"/>
        <w:numPr>
          <w:ilvl w:val="0"/>
          <w:numId w:val="1"/>
        </w:numPr>
        <w:jc w:val="both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t xml:space="preserve">PROPOSAL DETAIL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5"/>
        <w:gridCol w:w="7023"/>
      </w:tblGrid>
      <w:tr w:rsidR="00AC6CD5" w:rsidRPr="000141CC" w14:paraId="00A75BCF" w14:textId="77777777" w:rsidTr="00EA1CB6">
        <w:tc>
          <w:tcPr>
            <w:tcW w:w="1353" w:type="pct"/>
          </w:tcPr>
          <w:p w14:paraId="70DB38C4" w14:textId="77777777" w:rsidR="00AC6CD5" w:rsidRPr="000141CC" w:rsidRDefault="00AC6CD5" w:rsidP="00C3189C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Proposal title:</w:t>
            </w:r>
          </w:p>
        </w:tc>
        <w:tc>
          <w:tcPr>
            <w:tcW w:w="3647" w:type="pct"/>
          </w:tcPr>
          <w:p w14:paraId="251DBB4E" w14:textId="77777777" w:rsidR="00AC6CD5" w:rsidRPr="000141CC" w:rsidRDefault="00AC6CD5" w:rsidP="00C3189C">
            <w:pPr>
              <w:jc w:val="both"/>
              <w:rPr>
                <w:rFonts w:cs="Arial"/>
              </w:rPr>
            </w:pPr>
          </w:p>
        </w:tc>
      </w:tr>
      <w:tr w:rsidR="00AC6CD5" w:rsidRPr="000141CC" w14:paraId="1F59FD80" w14:textId="77777777" w:rsidTr="00EA1CB6">
        <w:tc>
          <w:tcPr>
            <w:tcW w:w="1353" w:type="pct"/>
          </w:tcPr>
          <w:p w14:paraId="2F79B7B7" w14:textId="7D2BA37A" w:rsidR="00AC6CD5" w:rsidRPr="000141CC" w:rsidRDefault="00AC6CD5" w:rsidP="00160778">
            <w:pPr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Prospective</w:t>
            </w:r>
            <w:r w:rsidR="00160778">
              <w:rPr>
                <w:rFonts w:cs="Arial"/>
                <w:b/>
              </w:rPr>
              <w:t xml:space="preserve"> Primary</w:t>
            </w:r>
            <w:r w:rsidRPr="000141CC">
              <w:rPr>
                <w:rFonts w:cs="Arial"/>
                <w:b/>
              </w:rPr>
              <w:t xml:space="preserve"> supervisor:</w:t>
            </w:r>
          </w:p>
        </w:tc>
        <w:tc>
          <w:tcPr>
            <w:tcW w:w="3647" w:type="pct"/>
          </w:tcPr>
          <w:p w14:paraId="6B89C511" w14:textId="77777777" w:rsidR="00AC6CD5" w:rsidRPr="000141CC" w:rsidRDefault="00AC6CD5" w:rsidP="00C3189C">
            <w:pPr>
              <w:jc w:val="both"/>
              <w:rPr>
                <w:rFonts w:cs="Arial"/>
              </w:rPr>
            </w:pPr>
          </w:p>
        </w:tc>
      </w:tr>
      <w:tr w:rsidR="00EA1CB6" w:rsidRPr="000141CC" w14:paraId="77D78649" w14:textId="77777777" w:rsidTr="00EA1CB6">
        <w:tc>
          <w:tcPr>
            <w:tcW w:w="1353" w:type="pct"/>
          </w:tcPr>
          <w:p w14:paraId="43995D83" w14:textId="311752D7" w:rsidR="00EA1CB6" w:rsidRPr="000141CC" w:rsidRDefault="00EA1CB6" w:rsidP="00C3189C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HUMAN+ St</w:t>
            </w:r>
            <w:r w:rsidR="00D95CE8" w:rsidRPr="000141CC">
              <w:rPr>
                <w:rFonts w:cs="Arial"/>
                <w:b/>
              </w:rPr>
              <w:t>r</w:t>
            </w:r>
            <w:r w:rsidRPr="000141CC">
              <w:rPr>
                <w:rFonts w:cs="Arial"/>
                <w:b/>
              </w:rPr>
              <w:t>and</w:t>
            </w:r>
          </w:p>
        </w:tc>
        <w:tc>
          <w:tcPr>
            <w:tcW w:w="3647" w:type="pct"/>
          </w:tcPr>
          <w:p w14:paraId="6DA541BB" w14:textId="77777777" w:rsidR="00EA1CB6" w:rsidRPr="000141CC" w:rsidRDefault="00EA1CB6" w:rsidP="00C3189C">
            <w:pPr>
              <w:jc w:val="both"/>
              <w:rPr>
                <w:rFonts w:cs="Arial"/>
              </w:rPr>
            </w:pPr>
          </w:p>
        </w:tc>
      </w:tr>
      <w:tr w:rsidR="00AC6CD5" w:rsidRPr="000141CC" w14:paraId="18A27D2A" w14:textId="77777777" w:rsidTr="00EA1CB6">
        <w:tc>
          <w:tcPr>
            <w:tcW w:w="1353" w:type="pct"/>
          </w:tcPr>
          <w:p w14:paraId="5A5ECAF9" w14:textId="00CC8B54" w:rsidR="00AC6CD5" w:rsidRPr="000141CC" w:rsidRDefault="00EA1CB6" w:rsidP="00C3189C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HUMAN+</w:t>
            </w:r>
            <w:r w:rsidR="00D95CE8" w:rsidRPr="000141CC">
              <w:rPr>
                <w:rFonts w:cs="Arial"/>
                <w:b/>
              </w:rPr>
              <w:t xml:space="preserve"> </w:t>
            </w:r>
            <w:r w:rsidR="00C35D48" w:rsidRPr="000141CC">
              <w:rPr>
                <w:rFonts w:cs="Arial"/>
                <w:b/>
              </w:rPr>
              <w:t xml:space="preserve">Research </w:t>
            </w:r>
            <w:r w:rsidRPr="000141CC">
              <w:rPr>
                <w:rFonts w:cs="Arial"/>
                <w:b/>
              </w:rPr>
              <w:t>Cluster</w:t>
            </w:r>
            <w:r w:rsidR="00C35D48" w:rsidRPr="000141CC">
              <w:rPr>
                <w:rFonts w:cs="Arial"/>
                <w:b/>
              </w:rPr>
              <w:t xml:space="preserve"> and </w:t>
            </w:r>
            <w:r w:rsidRPr="000141CC">
              <w:rPr>
                <w:rFonts w:cs="Arial"/>
                <w:b/>
              </w:rPr>
              <w:t>Theme</w:t>
            </w:r>
            <w:r w:rsidR="00C35D48" w:rsidRPr="000141CC">
              <w:rPr>
                <w:rFonts w:cs="Arial"/>
                <w:b/>
              </w:rPr>
              <w:t>:</w:t>
            </w:r>
          </w:p>
        </w:tc>
        <w:tc>
          <w:tcPr>
            <w:tcW w:w="3647" w:type="pct"/>
          </w:tcPr>
          <w:p w14:paraId="019DAA7F" w14:textId="77777777" w:rsidR="00AC6CD5" w:rsidRPr="000141CC" w:rsidRDefault="00AC6CD5" w:rsidP="00C3189C">
            <w:pPr>
              <w:jc w:val="both"/>
              <w:rPr>
                <w:rFonts w:cs="Arial"/>
              </w:rPr>
            </w:pPr>
          </w:p>
        </w:tc>
      </w:tr>
      <w:tr w:rsidR="0040206F" w:rsidRPr="000141CC" w14:paraId="15D2B29A" w14:textId="77777777" w:rsidTr="00EA1CB6">
        <w:tc>
          <w:tcPr>
            <w:tcW w:w="1353" w:type="pct"/>
          </w:tcPr>
          <w:p w14:paraId="2CA8827C" w14:textId="5E40948E" w:rsidR="0040206F" w:rsidRPr="000141CC" w:rsidRDefault="0040206F" w:rsidP="00C3189C">
            <w:pPr>
              <w:jc w:val="both"/>
              <w:rPr>
                <w:rFonts w:cs="Arial"/>
                <w:b/>
              </w:rPr>
            </w:pPr>
            <w:r w:rsidRPr="000141CC">
              <w:rPr>
                <w:rFonts w:cs="Arial"/>
                <w:b/>
              </w:rPr>
              <w:t>5 Key words</w:t>
            </w:r>
            <w:r w:rsidR="007E466E">
              <w:rPr>
                <w:rFonts w:cs="Arial"/>
                <w:b/>
              </w:rPr>
              <w:t xml:space="preserve"> that best describe the </w:t>
            </w:r>
            <w:r w:rsidR="00435B24">
              <w:rPr>
                <w:rFonts w:cs="Arial"/>
                <w:b/>
              </w:rPr>
              <w:t>subject</w:t>
            </w:r>
            <w:r w:rsidR="007E466E">
              <w:rPr>
                <w:rFonts w:cs="Arial"/>
                <w:b/>
              </w:rPr>
              <w:t xml:space="preserve"> of your proposal </w:t>
            </w:r>
            <w:r w:rsidRPr="000141CC">
              <w:rPr>
                <w:rFonts w:cs="Arial"/>
                <w:b/>
              </w:rPr>
              <w:t>:</w:t>
            </w:r>
          </w:p>
        </w:tc>
        <w:tc>
          <w:tcPr>
            <w:tcW w:w="3647" w:type="pct"/>
          </w:tcPr>
          <w:p w14:paraId="57A2A64D" w14:textId="77777777" w:rsidR="0040206F" w:rsidRPr="000141CC" w:rsidRDefault="0040206F" w:rsidP="00C3189C">
            <w:pPr>
              <w:jc w:val="both"/>
              <w:rPr>
                <w:rFonts w:cs="Arial"/>
              </w:rPr>
            </w:pPr>
          </w:p>
        </w:tc>
      </w:tr>
    </w:tbl>
    <w:p w14:paraId="4F1A78D7" w14:textId="77777777" w:rsidR="00AC6CD5" w:rsidRPr="000141CC" w:rsidRDefault="00AC6CD5" w:rsidP="00AF4054">
      <w:pPr>
        <w:jc w:val="both"/>
        <w:rPr>
          <w:rFonts w:cs="Arial"/>
        </w:rPr>
      </w:pPr>
    </w:p>
    <w:p w14:paraId="459AA11A" w14:textId="77777777" w:rsidR="001E09D0" w:rsidRPr="000141CC" w:rsidRDefault="00E23C39" w:rsidP="00AF4054">
      <w:pPr>
        <w:pStyle w:val="ListParagraph"/>
        <w:numPr>
          <w:ilvl w:val="0"/>
          <w:numId w:val="1"/>
        </w:numPr>
        <w:jc w:val="both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t xml:space="preserve">RESEARCH EXPERIENCE </w:t>
      </w:r>
    </w:p>
    <w:p w14:paraId="582349D8" w14:textId="263E8FEB" w:rsidR="001E09D0" w:rsidRPr="000141CC" w:rsidRDefault="00366161" w:rsidP="00AF4054">
      <w:pPr>
        <w:jc w:val="both"/>
        <w:rPr>
          <w:rFonts w:cs="Arial"/>
        </w:rPr>
      </w:pPr>
      <w:r w:rsidRPr="000141CC">
        <w:rPr>
          <w:rFonts w:cs="Arial"/>
        </w:rPr>
        <w:t xml:space="preserve">At the </w:t>
      </w:r>
      <w:r w:rsidR="00463351">
        <w:rPr>
          <w:rFonts w:cs="Arial"/>
        </w:rPr>
        <w:t>application cut-off date</w:t>
      </w:r>
      <w:r w:rsidR="4E48E937" w:rsidRPr="000141CC">
        <w:rPr>
          <w:rFonts w:cs="Arial"/>
        </w:rPr>
        <w:t xml:space="preserve"> (</w:t>
      </w:r>
      <w:r w:rsidR="00463351">
        <w:rPr>
          <w:rFonts w:cs="Arial"/>
        </w:rPr>
        <w:t>see website</w:t>
      </w:r>
      <w:r w:rsidR="4E48E937" w:rsidRPr="000141CC">
        <w:rPr>
          <w:rFonts w:cs="Arial"/>
        </w:rPr>
        <w:t>)</w:t>
      </w:r>
      <w:r w:rsidRPr="000141CC">
        <w:rPr>
          <w:rFonts w:cs="Arial"/>
        </w:rPr>
        <w:t>, a</w:t>
      </w:r>
      <w:r w:rsidR="001E09D0" w:rsidRPr="000141CC">
        <w:rPr>
          <w:rFonts w:cs="Arial"/>
        </w:rPr>
        <w:t xml:space="preserve">pplicants must </w:t>
      </w:r>
      <w:r w:rsidR="00E23C39" w:rsidRPr="000141CC">
        <w:rPr>
          <w:rFonts w:cs="Arial"/>
        </w:rPr>
        <w:t>have</w:t>
      </w:r>
      <w:r w:rsidR="001E09D0" w:rsidRPr="000141CC">
        <w:rPr>
          <w:rFonts w:cs="Arial"/>
        </w:rPr>
        <w:t xml:space="preserve"> a PhD degree </w:t>
      </w:r>
      <w:r w:rsidR="001E09D0" w:rsidRPr="000141CC">
        <w:rPr>
          <w:rFonts w:cs="Arial"/>
          <w:u w:val="single"/>
        </w:rPr>
        <w:t>or</w:t>
      </w:r>
      <w:r w:rsidR="0074167C" w:rsidRPr="000141CC">
        <w:rPr>
          <w:rFonts w:cs="Arial"/>
        </w:rPr>
        <w:t xml:space="preserve"> have at least 4</w:t>
      </w:r>
      <w:r w:rsidR="001E09D0" w:rsidRPr="000141CC">
        <w:rPr>
          <w:rFonts w:cs="Arial"/>
        </w:rPr>
        <w:t xml:space="preserve"> years full-time equivalent research experience. </w:t>
      </w:r>
    </w:p>
    <w:p w14:paraId="5CD4D6C8" w14:textId="77777777" w:rsidR="00EB039F" w:rsidRPr="000141CC" w:rsidRDefault="00EB039F" w:rsidP="00AF4054">
      <w:pPr>
        <w:jc w:val="both"/>
        <w:rPr>
          <w:rFonts w:cs="Arial"/>
        </w:rPr>
      </w:pPr>
      <w:r w:rsidRPr="000141CC">
        <w:rPr>
          <w:rFonts w:cs="Arial"/>
        </w:rPr>
        <w:t xml:space="preserve">Have you been awarded a PhD degree? </w:t>
      </w:r>
    </w:p>
    <w:p w14:paraId="6C40A566" w14:textId="132EBCB6" w:rsidR="005C3435" w:rsidRPr="000141CC" w:rsidRDefault="005C3435" w:rsidP="005C3435">
      <w:pPr>
        <w:spacing w:after="0"/>
        <w:jc w:val="both"/>
        <w:rPr>
          <w:rFonts w:eastAsia="Tw Cen MT" w:cs="Arial"/>
          <w:color w:val="18222E"/>
          <w:szCs w:val="20"/>
          <w:lang w:val="en-US" w:eastAsia="ja-JP"/>
        </w:rPr>
      </w:pPr>
      <w:r w:rsidRPr="000141CC">
        <w:rPr>
          <w:rFonts w:eastAsia="Tw Cen MT" w:cs="Arial"/>
          <w:color w:val="18222E"/>
          <w:szCs w:val="20"/>
          <w:lang w:val="en-US" w:eastAsia="ja-JP"/>
        </w:rPr>
        <w:t xml:space="preserve">YES </w:t>
      </w:r>
      <w:r w:rsidR="008E2DD6" w:rsidRPr="000141CC">
        <w:rPr>
          <w:rFonts w:eastAsia="Tw Cen MT" w:cs="Arial"/>
          <w:color w:val="18222E"/>
          <w:szCs w:val="20"/>
          <w:lang w:val="en-US" w:eastAsia="ja-JP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8E2DD6" w:rsidRPr="000141CC">
        <w:rPr>
          <w:rFonts w:eastAsia="Tw Cen MT" w:cs="Arial"/>
          <w:color w:val="18222E"/>
          <w:szCs w:val="20"/>
          <w:lang w:val="en-US" w:eastAsia="ja-JP"/>
        </w:rPr>
        <w:instrText xml:space="preserve"> FORMCHECKBOX </w:instrText>
      </w:r>
      <w:r w:rsidR="00EC2EB5">
        <w:rPr>
          <w:rFonts w:eastAsia="Tw Cen MT" w:cs="Arial"/>
          <w:color w:val="18222E"/>
          <w:szCs w:val="20"/>
          <w:lang w:val="en-US" w:eastAsia="ja-JP"/>
        </w:rPr>
      </w:r>
      <w:r w:rsidR="00EC2EB5">
        <w:rPr>
          <w:rFonts w:eastAsia="Tw Cen MT" w:cs="Arial"/>
          <w:color w:val="18222E"/>
          <w:szCs w:val="20"/>
          <w:lang w:val="en-US" w:eastAsia="ja-JP"/>
        </w:rPr>
        <w:fldChar w:fldCharType="separate"/>
      </w:r>
      <w:r w:rsidR="008E2DD6" w:rsidRPr="000141CC">
        <w:rPr>
          <w:rFonts w:eastAsia="Tw Cen MT" w:cs="Arial"/>
          <w:color w:val="18222E"/>
          <w:szCs w:val="20"/>
          <w:lang w:val="en-US" w:eastAsia="ja-JP"/>
        </w:rPr>
        <w:fldChar w:fldCharType="end"/>
      </w:r>
      <w:bookmarkEnd w:id="0"/>
      <w:r w:rsidRPr="000141CC">
        <w:rPr>
          <w:rFonts w:eastAsia="Tw Cen MT" w:cs="Arial"/>
          <w:color w:val="18222E"/>
          <w:szCs w:val="20"/>
          <w:lang w:val="en-US" w:eastAsia="ja-JP"/>
        </w:rPr>
        <w:t xml:space="preserve"> / NO </w:t>
      </w:r>
      <w:r w:rsidRPr="000141CC">
        <w:rPr>
          <w:rFonts w:eastAsia="Tw Cen MT" w:cs="Arial"/>
          <w:color w:val="18222E"/>
          <w:szCs w:val="20"/>
          <w:lang w:val="en-US" w:eastAsia="ja-JP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0141CC">
        <w:rPr>
          <w:rFonts w:eastAsia="Tw Cen MT" w:cs="Arial"/>
          <w:color w:val="18222E"/>
          <w:szCs w:val="20"/>
          <w:lang w:val="en-US" w:eastAsia="ja-JP"/>
        </w:rPr>
        <w:instrText xml:space="preserve"> FORMCHECKBOX </w:instrText>
      </w:r>
      <w:r w:rsidR="00EC2EB5">
        <w:rPr>
          <w:rFonts w:eastAsia="Tw Cen MT" w:cs="Arial"/>
          <w:color w:val="18222E"/>
          <w:szCs w:val="20"/>
          <w:lang w:val="en-US" w:eastAsia="ja-JP"/>
        </w:rPr>
      </w:r>
      <w:r w:rsidR="00EC2EB5">
        <w:rPr>
          <w:rFonts w:eastAsia="Tw Cen MT" w:cs="Arial"/>
          <w:color w:val="18222E"/>
          <w:szCs w:val="20"/>
          <w:lang w:val="en-US" w:eastAsia="ja-JP"/>
        </w:rPr>
        <w:fldChar w:fldCharType="separate"/>
      </w:r>
      <w:r w:rsidRPr="000141CC">
        <w:rPr>
          <w:rFonts w:eastAsia="Tw Cen MT" w:cs="Arial"/>
          <w:color w:val="18222E"/>
          <w:szCs w:val="20"/>
          <w:lang w:val="en-US" w:eastAsia="ja-JP"/>
        </w:rPr>
        <w:fldChar w:fldCharType="end"/>
      </w:r>
    </w:p>
    <w:p w14:paraId="071625BB" w14:textId="77777777" w:rsidR="005C3435" w:rsidRPr="000141CC" w:rsidRDefault="005C3435" w:rsidP="005C3435">
      <w:pPr>
        <w:spacing w:after="0"/>
        <w:jc w:val="both"/>
        <w:rPr>
          <w:rFonts w:eastAsia="Tw Cen MT" w:cs="Arial"/>
          <w:color w:val="18222E"/>
          <w:szCs w:val="20"/>
          <w:lang w:val="en-US" w:eastAsia="ja-JP"/>
        </w:rPr>
      </w:pPr>
    </w:p>
    <w:p w14:paraId="77B22B28" w14:textId="77777777" w:rsidR="00E23C39" w:rsidRPr="000141CC" w:rsidRDefault="00366161" w:rsidP="00AF4054">
      <w:pPr>
        <w:jc w:val="both"/>
        <w:rPr>
          <w:rFonts w:cs="Arial"/>
        </w:rPr>
      </w:pPr>
      <w:r w:rsidRPr="000141CC">
        <w:rPr>
          <w:rFonts w:cs="Arial"/>
        </w:rPr>
        <w:t>If you do not hold a PhD, but have at least 4 years full-time equivalent research experience,</w:t>
      </w:r>
      <w:r w:rsidR="00EB039F" w:rsidRPr="000141CC">
        <w:rPr>
          <w:rFonts w:cs="Arial"/>
        </w:rPr>
        <w:t xml:space="preserve"> please provide details of </w:t>
      </w:r>
      <w:r w:rsidRPr="000141CC">
        <w:rPr>
          <w:rFonts w:cs="Arial"/>
        </w:rPr>
        <w:t xml:space="preserve">such experience. Please note that full-time equivalent research experience is measured from the date when the applicant obtained a degree that would </w:t>
      </w:r>
      <w:r w:rsidR="006C6C14" w:rsidRPr="000141CC">
        <w:rPr>
          <w:rFonts w:cs="Arial"/>
        </w:rPr>
        <w:t xml:space="preserve">formally </w:t>
      </w:r>
      <w:r w:rsidRPr="000141CC">
        <w:rPr>
          <w:rFonts w:cs="Arial"/>
        </w:rPr>
        <w:t>entitle him/her to embark on a PhD degree (e.g. this may be the date of award of the master’s degree, or in some cases the date of award of the bachelor’s degree)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126"/>
        <w:gridCol w:w="2752"/>
        <w:gridCol w:w="2750"/>
      </w:tblGrid>
      <w:tr w:rsidR="00505C0F" w:rsidRPr="000141CC" w14:paraId="5A1E8138" w14:textId="77777777" w:rsidTr="005C3435">
        <w:tc>
          <w:tcPr>
            <w:tcW w:w="5000" w:type="pct"/>
            <w:gridSpan w:val="3"/>
          </w:tcPr>
          <w:p w14:paraId="092E8E87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University degree by which you became eligible to pursue a PhD degree</w:t>
            </w:r>
          </w:p>
        </w:tc>
      </w:tr>
      <w:tr w:rsidR="00505C0F" w:rsidRPr="000141CC" w14:paraId="220AFE0C" w14:textId="77777777" w:rsidTr="005C3435">
        <w:tc>
          <w:tcPr>
            <w:tcW w:w="2143" w:type="pct"/>
            <w:vMerge w:val="restart"/>
          </w:tcPr>
          <w:p w14:paraId="5F5039AD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egree:</w:t>
            </w:r>
          </w:p>
        </w:tc>
        <w:tc>
          <w:tcPr>
            <w:tcW w:w="1429" w:type="pct"/>
          </w:tcPr>
          <w:p w14:paraId="23C1971D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Awarding institute and country:</w:t>
            </w:r>
          </w:p>
        </w:tc>
        <w:tc>
          <w:tcPr>
            <w:tcW w:w="1428" w:type="pct"/>
          </w:tcPr>
          <w:p w14:paraId="54CEF146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</w:p>
        </w:tc>
      </w:tr>
      <w:tr w:rsidR="00505C0F" w:rsidRPr="000141CC" w14:paraId="5663DCB3" w14:textId="77777777" w:rsidTr="005C3435">
        <w:tc>
          <w:tcPr>
            <w:tcW w:w="2143" w:type="pct"/>
            <w:vMerge/>
          </w:tcPr>
          <w:p w14:paraId="1AC0D041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</w:p>
        </w:tc>
        <w:tc>
          <w:tcPr>
            <w:tcW w:w="1429" w:type="pct"/>
          </w:tcPr>
          <w:p w14:paraId="7202026F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ate of award:</w:t>
            </w:r>
          </w:p>
          <w:p w14:paraId="52245EB3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</w:p>
        </w:tc>
        <w:tc>
          <w:tcPr>
            <w:tcW w:w="1428" w:type="pct"/>
          </w:tcPr>
          <w:p w14:paraId="5851D4F7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</w:p>
        </w:tc>
      </w:tr>
    </w:tbl>
    <w:p w14:paraId="5016981E" w14:textId="77777777" w:rsidR="00EB039F" w:rsidRPr="000141CC" w:rsidRDefault="00EB039F" w:rsidP="00AF4054">
      <w:pPr>
        <w:jc w:val="both"/>
        <w:rPr>
          <w:rFonts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95"/>
        <w:gridCol w:w="1267"/>
        <w:gridCol w:w="2107"/>
        <w:gridCol w:w="1283"/>
        <w:gridCol w:w="1283"/>
        <w:gridCol w:w="1284"/>
        <w:gridCol w:w="1209"/>
      </w:tblGrid>
      <w:tr w:rsidR="00505C0F" w:rsidRPr="000141CC" w14:paraId="540A85E8" w14:textId="77777777" w:rsidTr="005C3435">
        <w:tc>
          <w:tcPr>
            <w:tcW w:w="4372" w:type="pct"/>
            <w:gridSpan w:val="6"/>
          </w:tcPr>
          <w:p w14:paraId="0DD68F9E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 xml:space="preserve">Details of full-time research </w:t>
            </w:r>
            <w:r w:rsidR="00C76DE3" w:rsidRPr="000141CC">
              <w:rPr>
                <w:rFonts w:cs="Arial"/>
              </w:rPr>
              <w:t>experience</w:t>
            </w:r>
          </w:p>
        </w:tc>
        <w:tc>
          <w:tcPr>
            <w:tcW w:w="628" w:type="pct"/>
          </w:tcPr>
          <w:p w14:paraId="7B505645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</w:p>
        </w:tc>
      </w:tr>
      <w:tr w:rsidR="0027265C" w:rsidRPr="000141CC" w14:paraId="6A2262E2" w14:textId="77777777" w:rsidTr="005C3435">
        <w:tc>
          <w:tcPr>
            <w:tcW w:w="621" w:type="pct"/>
          </w:tcPr>
          <w:p w14:paraId="32C00467" w14:textId="77777777" w:rsidR="00505C0F" w:rsidRPr="000141CC" w:rsidRDefault="00C76DE3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</w:t>
            </w:r>
            <w:r w:rsidR="00505C0F" w:rsidRPr="000141CC">
              <w:rPr>
                <w:rFonts w:cs="Arial"/>
              </w:rPr>
              <w:t xml:space="preserve">egree (s) obtained </w:t>
            </w:r>
            <w:r w:rsidR="00505C0F" w:rsidRPr="000141CC">
              <w:rPr>
                <w:rFonts w:cs="Arial"/>
                <w:u w:val="single"/>
              </w:rPr>
              <w:t>after</w:t>
            </w:r>
            <w:r w:rsidR="00505C0F" w:rsidRPr="000141CC">
              <w:rPr>
                <w:rFonts w:cs="Arial"/>
              </w:rPr>
              <w:t xml:space="preserve"> the university degree by which you </w:t>
            </w:r>
            <w:r w:rsidR="00505C0F" w:rsidRPr="000141CC">
              <w:rPr>
                <w:rFonts w:cs="Arial"/>
              </w:rPr>
              <w:lastRenderedPageBreak/>
              <w:t>became eligible to pursue a PhD degree</w:t>
            </w:r>
          </w:p>
        </w:tc>
        <w:tc>
          <w:tcPr>
            <w:tcW w:w="658" w:type="pct"/>
          </w:tcPr>
          <w:p w14:paraId="0B75A535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lastRenderedPageBreak/>
              <w:t>Degree</w:t>
            </w:r>
            <w:r w:rsidR="005771E1" w:rsidRPr="000141CC">
              <w:rPr>
                <w:rFonts w:cs="Arial"/>
              </w:rPr>
              <w:t xml:space="preserve"> and details of the research activities carried out</w:t>
            </w:r>
            <w:r w:rsidRPr="000141CC">
              <w:rPr>
                <w:rFonts w:cs="Arial"/>
              </w:rPr>
              <w:t>:</w:t>
            </w:r>
          </w:p>
        </w:tc>
        <w:tc>
          <w:tcPr>
            <w:tcW w:w="1094" w:type="pct"/>
          </w:tcPr>
          <w:p w14:paraId="3B4FA82A" w14:textId="77777777" w:rsidR="00505C0F" w:rsidRPr="000141CC" w:rsidRDefault="00505C0F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>Awarding institute and country:</w:t>
            </w:r>
          </w:p>
        </w:tc>
        <w:tc>
          <w:tcPr>
            <w:tcW w:w="666" w:type="pct"/>
          </w:tcPr>
          <w:p w14:paraId="79F318CA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 xml:space="preserve">From: </w:t>
            </w:r>
          </w:p>
          <w:p w14:paraId="7E0AECCC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66" w:type="pct"/>
          </w:tcPr>
          <w:p w14:paraId="042B5236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To:</w:t>
            </w:r>
          </w:p>
          <w:p w14:paraId="0CFD9E16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66" w:type="pct"/>
          </w:tcPr>
          <w:p w14:paraId="78A67BDE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ate of award:</w:t>
            </w:r>
          </w:p>
          <w:p w14:paraId="25EAF799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28" w:type="pct"/>
          </w:tcPr>
          <w:p w14:paraId="42297D7A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uration of research activities expressed in months:</w:t>
            </w:r>
          </w:p>
          <w:p w14:paraId="4CBF8371" w14:textId="77777777" w:rsidR="00505C0F" w:rsidRPr="000141CC" w:rsidRDefault="00505C0F" w:rsidP="00AF4054">
            <w:pPr>
              <w:jc w:val="both"/>
              <w:rPr>
                <w:rFonts w:cs="Arial"/>
              </w:rPr>
            </w:pPr>
          </w:p>
        </w:tc>
      </w:tr>
      <w:tr w:rsidR="0027265C" w:rsidRPr="000141CC" w14:paraId="7C8F5187" w14:textId="77777777" w:rsidTr="005C3435">
        <w:tc>
          <w:tcPr>
            <w:tcW w:w="621" w:type="pct"/>
          </w:tcPr>
          <w:p w14:paraId="44387A54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 xml:space="preserve">Doctorate </w:t>
            </w:r>
          </w:p>
        </w:tc>
        <w:tc>
          <w:tcPr>
            <w:tcW w:w="658" w:type="pct"/>
          </w:tcPr>
          <w:p w14:paraId="45B9B684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PhD details:</w:t>
            </w:r>
          </w:p>
          <w:p w14:paraId="009BC32B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(e.g. thesis)</w:t>
            </w:r>
          </w:p>
        </w:tc>
        <w:tc>
          <w:tcPr>
            <w:tcW w:w="1094" w:type="pct"/>
          </w:tcPr>
          <w:p w14:paraId="729AFA98" w14:textId="77777777" w:rsidR="0027265C" w:rsidRPr="000141CC" w:rsidRDefault="0027265C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>Awarding institute and country:</w:t>
            </w:r>
          </w:p>
        </w:tc>
        <w:tc>
          <w:tcPr>
            <w:tcW w:w="666" w:type="pct"/>
          </w:tcPr>
          <w:p w14:paraId="3E8C9F58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 xml:space="preserve">From: </w:t>
            </w:r>
          </w:p>
          <w:p w14:paraId="33C9B73B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66" w:type="pct"/>
          </w:tcPr>
          <w:p w14:paraId="5C87181E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To:</w:t>
            </w:r>
          </w:p>
          <w:p w14:paraId="45B50DE4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66" w:type="pct"/>
          </w:tcPr>
          <w:p w14:paraId="4DE2B93F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ate of expected award:</w:t>
            </w:r>
          </w:p>
          <w:p w14:paraId="0DE9826D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28" w:type="pct"/>
          </w:tcPr>
          <w:p w14:paraId="523D4F96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uration of research activities expressed in months:</w:t>
            </w:r>
          </w:p>
          <w:p w14:paraId="15230BFB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</w:p>
        </w:tc>
      </w:tr>
      <w:tr w:rsidR="005771E1" w:rsidRPr="000141CC" w14:paraId="3340A908" w14:textId="77777777" w:rsidTr="005C3435">
        <w:tc>
          <w:tcPr>
            <w:tcW w:w="621" w:type="pct"/>
          </w:tcPr>
          <w:p w14:paraId="2137B4D6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 xml:space="preserve">Other research experience </w:t>
            </w:r>
          </w:p>
        </w:tc>
        <w:tc>
          <w:tcPr>
            <w:tcW w:w="658" w:type="pct"/>
          </w:tcPr>
          <w:p w14:paraId="712134E7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Position</w:t>
            </w:r>
            <w:r w:rsidR="005771E1" w:rsidRPr="000141CC">
              <w:rPr>
                <w:rFonts w:cs="Arial"/>
              </w:rPr>
              <w:t xml:space="preserve"> and details of the research activities carried out: </w:t>
            </w:r>
          </w:p>
        </w:tc>
        <w:tc>
          <w:tcPr>
            <w:tcW w:w="1094" w:type="pct"/>
          </w:tcPr>
          <w:p w14:paraId="21F786D8" w14:textId="77777777" w:rsidR="0027265C" w:rsidRPr="000141CC" w:rsidRDefault="0027265C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>Institute/Organisation and country</w:t>
            </w:r>
          </w:p>
        </w:tc>
        <w:tc>
          <w:tcPr>
            <w:tcW w:w="666" w:type="pct"/>
          </w:tcPr>
          <w:p w14:paraId="2FFCC8F0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 xml:space="preserve">From: </w:t>
            </w:r>
          </w:p>
          <w:p w14:paraId="0FB56912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66" w:type="pct"/>
          </w:tcPr>
          <w:p w14:paraId="3D8C8EC3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To:</w:t>
            </w:r>
          </w:p>
          <w:p w14:paraId="544DA3A8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highlight w:val="lightGray"/>
              </w:rPr>
              <w:t>dd/mm/yyyy</w:t>
            </w:r>
          </w:p>
        </w:tc>
        <w:tc>
          <w:tcPr>
            <w:tcW w:w="666" w:type="pct"/>
          </w:tcPr>
          <w:p w14:paraId="418C558C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</w:p>
        </w:tc>
        <w:tc>
          <w:tcPr>
            <w:tcW w:w="628" w:type="pct"/>
          </w:tcPr>
          <w:p w14:paraId="3FBABCD1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</w:rPr>
              <w:t>Duration of research activities expressed in months:</w:t>
            </w:r>
          </w:p>
          <w:p w14:paraId="79EA7969" w14:textId="77777777" w:rsidR="0027265C" w:rsidRPr="000141CC" w:rsidRDefault="0027265C" w:rsidP="00AF4054">
            <w:pPr>
              <w:jc w:val="both"/>
              <w:rPr>
                <w:rFonts w:cs="Arial"/>
              </w:rPr>
            </w:pPr>
          </w:p>
        </w:tc>
      </w:tr>
    </w:tbl>
    <w:p w14:paraId="52A1635C" w14:textId="77777777" w:rsidR="006E7A5D" w:rsidRPr="000141CC" w:rsidRDefault="006E7A5D" w:rsidP="00AF4054">
      <w:pPr>
        <w:jc w:val="both"/>
        <w:rPr>
          <w:rFonts w:cs="Arial"/>
        </w:rPr>
      </w:pPr>
    </w:p>
    <w:p w14:paraId="146D96E4" w14:textId="5F20483A" w:rsidR="005771E1" w:rsidRPr="000141CC" w:rsidRDefault="001F77AA" w:rsidP="00AF4054">
      <w:pPr>
        <w:pStyle w:val="ListParagraph"/>
        <w:numPr>
          <w:ilvl w:val="0"/>
          <w:numId w:val="1"/>
        </w:numPr>
        <w:jc w:val="both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t>MOBILITY REQUIREMENTS</w:t>
      </w:r>
      <w:r w:rsidR="005771E1" w:rsidRPr="000141CC">
        <w:rPr>
          <w:rFonts w:cs="Arial"/>
          <w:b/>
          <w:u w:val="single"/>
        </w:rPr>
        <w:t xml:space="preserve"> </w:t>
      </w:r>
    </w:p>
    <w:p w14:paraId="747FBF58" w14:textId="36B0D288" w:rsidR="00780868" w:rsidRPr="000141CC" w:rsidRDefault="00780868" w:rsidP="00780868">
      <w:pPr>
        <w:jc w:val="both"/>
        <w:rPr>
          <w:rFonts w:cs="Arial"/>
          <w:bCs/>
        </w:rPr>
      </w:pPr>
      <w:r w:rsidRPr="000141CC">
        <w:rPr>
          <w:rFonts w:cs="Arial"/>
          <w:bCs/>
        </w:rPr>
        <w:t>When completing this section applicants should refer back to the</w:t>
      </w:r>
      <w:r w:rsidR="001352E4" w:rsidRPr="000141CC">
        <w:rPr>
          <w:rFonts w:cs="Arial"/>
          <w:bCs/>
        </w:rPr>
        <w:t xml:space="preserve"> 3 different types of</w:t>
      </w:r>
      <w:r w:rsidRPr="000141CC">
        <w:rPr>
          <w:rFonts w:cs="Arial"/>
          <w:bCs/>
        </w:rPr>
        <w:t xml:space="preserve"> mobility rule</w:t>
      </w:r>
      <w:r w:rsidR="001352E4" w:rsidRPr="000141CC">
        <w:rPr>
          <w:rFonts w:cs="Arial"/>
          <w:bCs/>
        </w:rPr>
        <w:t xml:space="preserve"> (</w:t>
      </w:r>
      <w:r w:rsidR="00590ED1" w:rsidRPr="000141CC">
        <w:rPr>
          <w:rFonts w:cs="Arial"/>
          <w:bCs/>
        </w:rPr>
        <w:t>S</w:t>
      </w:r>
      <w:r w:rsidR="001352E4" w:rsidRPr="000141CC">
        <w:rPr>
          <w:rFonts w:cs="Arial"/>
          <w:bCs/>
        </w:rPr>
        <w:t xml:space="preserve">tandard, </w:t>
      </w:r>
      <w:r w:rsidR="007C4116" w:rsidRPr="000141CC">
        <w:rPr>
          <w:rFonts w:cs="Arial"/>
          <w:bCs/>
        </w:rPr>
        <w:t xml:space="preserve">Career Restart and </w:t>
      </w:r>
      <w:r w:rsidR="00590ED1" w:rsidRPr="000141CC">
        <w:rPr>
          <w:rFonts w:cs="Arial"/>
          <w:bCs/>
        </w:rPr>
        <w:t>Reintegration)</w:t>
      </w:r>
      <w:r w:rsidRPr="000141CC">
        <w:rPr>
          <w:rFonts w:cs="Arial"/>
          <w:bCs/>
        </w:rPr>
        <w:t xml:space="preserve"> </w:t>
      </w:r>
      <w:r w:rsidR="00830378" w:rsidRPr="000141CC">
        <w:rPr>
          <w:rFonts w:cs="Arial"/>
          <w:bCs/>
        </w:rPr>
        <w:t xml:space="preserve">as outlined in </w:t>
      </w:r>
      <w:r w:rsidR="00142F82" w:rsidRPr="000141CC">
        <w:rPr>
          <w:rFonts w:cs="Arial"/>
          <w:bCs/>
        </w:rPr>
        <w:t>section 5.1.1.</w:t>
      </w:r>
      <w:r w:rsidR="003C4A19" w:rsidRPr="000141CC">
        <w:rPr>
          <w:rFonts w:cs="Arial"/>
          <w:bCs/>
        </w:rPr>
        <w:t xml:space="preserve"> of the Guide for applicants</w:t>
      </w:r>
      <w:r w:rsidR="00590ED1" w:rsidRPr="000141CC">
        <w:rPr>
          <w:rFonts w:cs="Arial"/>
          <w:bCs/>
        </w:rPr>
        <w:t xml:space="preserve"> to check which mobility rule applies to them. </w:t>
      </w:r>
    </w:p>
    <w:p w14:paraId="4B4273D5" w14:textId="7CA6FD64" w:rsidR="005771E1" w:rsidRPr="000141CC" w:rsidRDefault="007F7A62" w:rsidP="00AF4054">
      <w:pPr>
        <w:jc w:val="both"/>
        <w:rPr>
          <w:rFonts w:cs="Arial"/>
        </w:rPr>
      </w:pPr>
      <w:r w:rsidRPr="000141CC">
        <w:rPr>
          <w:rFonts w:cs="Arial"/>
        </w:rPr>
        <w:t xml:space="preserve">Applicants may not have resided or carried out their main activity (e.g. work, study) in Ireland for more than 12 months in the 3 years immediately prior to the </w:t>
      </w:r>
      <w:r w:rsidR="00463351">
        <w:rPr>
          <w:rFonts w:cs="Arial"/>
        </w:rPr>
        <w:t>application cut-off date</w:t>
      </w:r>
      <w:r w:rsidR="00EB63C7" w:rsidRPr="000141CC">
        <w:rPr>
          <w:rStyle w:val="FootnoteReference"/>
          <w:rFonts w:cs="Arial"/>
        </w:rPr>
        <w:footnoteReference w:id="2"/>
      </w:r>
      <w:r w:rsidRPr="000141CC">
        <w:rPr>
          <w:rFonts w:cs="Arial"/>
        </w:rPr>
        <w:t>. A relaxed mobility rule applies for “career-re-start” and “reintegration” applications</w:t>
      </w:r>
      <w:r w:rsidR="00AF4054" w:rsidRPr="000141CC">
        <w:rPr>
          <w:rStyle w:val="FootnoteReference"/>
          <w:rFonts w:cs="Arial"/>
        </w:rPr>
        <w:footnoteReference w:id="3"/>
      </w:r>
      <w:r w:rsidRPr="000141CC">
        <w:rPr>
          <w:rFonts w:cs="Arial"/>
        </w:rPr>
        <w:t xml:space="preserve">. </w:t>
      </w:r>
      <w:r w:rsidR="00AF4054" w:rsidRPr="000141CC">
        <w:rPr>
          <w:rFonts w:cs="Arial"/>
        </w:rPr>
        <w:t xml:space="preserve">In such cases, applicants may not have resided or carried out their main activity in Ireland for more than 3 years in the 5 years immediately prior to the </w:t>
      </w:r>
      <w:r w:rsidR="00463351">
        <w:rPr>
          <w:rFonts w:cs="Arial"/>
        </w:rPr>
        <w:t>application cut-off date</w:t>
      </w:r>
      <w:r w:rsidR="00AF4054" w:rsidRPr="000141CC">
        <w:rPr>
          <w:rFonts w:cs="Arial"/>
        </w:rPr>
        <w:t xml:space="preserve">. </w:t>
      </w:r>
    </w:p>
    <w:p w14:paraId="1E06C1EA" w14:textId="4FEAF755" w:rsidR="00854EB2" w:rsidRPr="000141CC" w:rsidRDefault="008F27E1" w:rsidP="00854EB2">
      <w:pPr>
        <w:jc w:val="both"/>
        <w:rPr>
          <w:rFonts w:cs="Arial"/>
        </w:rPr>
      </w:pPr>
      <w:r w:rsidRPr="000141CC">
        <w:rPr>
          <w:rFonts w:cs="Arial"/>
        </w:rPr>
        <w:t xml:space="preserve">Applicants </w:t>
      </w:r>
      <w:r w:rsidR="00310B5C" w:rsidRPr="000141CC">
        <w:rPr>
          <w:rFonts w:cs="Arial"/>
        </w:rPr>
        <w:t xml:space="preserve">for whom the </w:t>
      </w:r>
      <w:r w:rsidR="0092069E" w:rsidRPr="000141CC">
        <w:rPr>
          <w:rFonts w:cs="Arial"/>
        </w:rPr>
        <w:t>S</w:t>
      </w:r>
      <w:r w:rsidRPr="000141CC">
        <w:rPr>
          <w:rFonts w:cs="Arial"/>
        </w:rPr>
        <w:t>tandard mobility rule</w:t>
      </w:r>
      <w:r w:rsidR="00310B5C" w:rsidRPr="000141CC">
        <w:rPr>
          <w:rFonts w:cs="Arial"/>
        </w:rPr>
        <w:t xml:space="preserve"> applies</w:t>
      </w:r>
      <w:r w:rsidRPr="000141CC">
        <w:rPr>
          <w:rFonts w:cs="Arial"/>
        </w:rPr>
        <w:t xml:space="preserve"> </w:t>
      </w:r>
      <w:r w:rsidR="00413E7B" w:rsidRPr="000141CC">
        <w:rPr>
          <w:rFonts w:cs="Arial"/>
        </w:rPr>
        <w:t>must</w:t>
      </w:r>
      <w:r w:rsidRPr="000141CC">
        <w:rPr>
          <w:rFonts w:cs="Arial"/>
        </w:rPr>
        <w:t xml:space="preserve"> provide </w:t>
      </w:r>
      <w:r w:rsidR="00F12DBF" w:rsidRPr="000141CC">
        <w:rPr>
          <w:rFonts w:cs="Arial"/>
        </w:rPr>
        <w:t>details</w:t>
      </w:r>
      <w:r w:rsidR="00413E7B" w:rsidRPr="000141CC">
        <w:rPr>
          <w:rFonts w:cs="Arial"/>
        </w:rPr>
        <w:t xml:space="preserve"> in the table below</w:t>
      </w:r>
      <w:r w:rsidR="00F12DBF" w:rsidRPr="000141CC">
        <w:rPr>
          <w:rFonts w:cs="Arial"/>
        </w:rPr>
        <w:t xml:space="preserve"> </w:t>
      </w:r>
      <w:r w:rsidR="00EB63C7" w:rsidRPr="000141CC">
        <w:rPr>
          <w:rFonts w:cs="Arial"/>
        </w:rPr>
        <w:t xml:space="preserve">regarding the location of </w:t>
      </w:r>
      <w:r w:rsidR="00B07EAF" w:rsidRPr="000141CC">
        <w:rPr>
          <w:rFonts w:cs="Arial"/>
        </w:rPr>
        <w:t>their</w:t>
      </w:r>
      <w:r w:rsidR="00EB63C7" w:rsidRPr="000141CC">
        <w:rPr>
          <w:rFonts w:cs="Arial"/>
        </w:rPr>
        <w:t xml:space="preserve"> work/</w:t>
      </w:r>
      <w:r w:rsidR="00F12DBF" w:rsidRPr="000141CC">
        <w:rPr>
          <w:rFonts w:cs="Arial"/>
        </w:rPr>
        <w:t>study for the</w:t>
      </w:r>
      <w:r w:rsidR="00B0584F" w:rsidRPr="000141CC">
        <w:rPr>
          <w:rFonts w:cs="Arial"/>
        </w:rPr>
        <w:t xml:space="preserve"> 3 year</w:t>
      </w:r>
      <w:r w:rsidR="00F12DBF" w:rsidRPr="000141CC">
        <w:rPr>
          <w:rFonts w:cs="Arial"/>
        </w:rPr>
        <w:t xml:space="preserve"> period </w:t>
      </w:r>
      <w:r w:rsidR="00463351">
        <w:rPr>
          <w:rFonts w:cs="Arial"/>
        </w:rPr>
        <w:t>prior to the application cut-off date</w:t>
      </w:r>
      <w:r w:rsidR="00EB63C7" w:rsidRPr="000141CC">
        <w:rPr>
          <w:rFonts w:cs="Arial"/>
        </w:rPr>
        <w:t xml:space="preserve"> </w:t>
      </w:r>
      <w:r w:rsidR="00F12DBF" w:rsidRPr="000141CC">
        <w:rPr>
          <w:rFonts w:cs="Arial"/>
        </w:rPr>
        <w:t>(include details such as the institution/organisation where you worked/studied</w:t>
      </w:r>
      <w:r w:rsidR="00EB63C7" w:rsidRPr="000141CC">
        <w:rPr>
          <w:rFonts w:cs="Arial"/>
        </w:rPr>
        <w:t>, location and dates; if you resided in different locations during this period please provide details for each location)</w:t>
      </w:r>
      <w:r w:rsidR="00064CAC" w:rsidRPr="000141CC">
        <w:rPr>
          <w:rFonts w:cs="Arial"/>
        </w:rPr>
        <w:t>.</w:t>
      </w:r>
    </w:p>
    <w:p w14:paraId="794FF596" w14:textId="6AFE5DEA" w:rsidR="00B0584F" w:rsidRPr="000141CC" w:rsidRDefault="00064CAC" w:rsidP="00B0584F">
      <w:pPr>
        <w:jc w:val="both"/>
        <w:rPr>
          <w:rFonts w:cs="Arial"/>
        </w:rPr>
      </w:pPr>
      <w:r w:rsidRPr="000141CC">
        <w:rPr>
          <w:rFonts w:cs="Arial"/>
        </w:rPr>
        <w:t>Applicants</w:t>
      </w:r>
      <w:r w:rsidR="00310B5C" w:rsidRPr="000141CC">
        <w:rPr>
          <w:rFonts w:cs="Arial"/>
        </w:rPr>
        <w:t xml:space="preserve"> for whom the C</w:t>
      </w:r>
      <w:r w:rsidR="00ED264B" w:rsidRPr="000141CC">
        <w:rPr>
          <w:rFonts w:cs="Arial"/>
        </w:rPr>
        <w:t xml:space="preserve">areer </w:t>
      </w:r>
      <w:r w:rsidR="0043438F" w:rsidRPr="000141CC">
        <w:rPr>
          <w:rFonts w:cs="Arial"/>
        </w:rPr>
        <w:t>R</w:t>
      </w:r>
      <w:r w:rsidR="00ED264B" w:rsidRPr="000141CC">
        <w:rPr>
          <w:rFonts w:cs="Arial"/>
        </w:rPr>
        <w:t>estart o</w:t>
      </w:r>
      <w:r w:rsidR="001352E4" w:rsidRPr="000141CC">
        <w:rPr>
          <w:rFonts w:cs="Arial"/>
        </w:rPr>
        <w:t>r</w:t>
      </w:r>
      <w:r w:rsidR="00ED264B" w:rsidRPr="000141CC">
        <w:rPr>
          <w:rFonts w:cs="Arial"/>
        </w:rPr>
        <w:t xml:space="preserve"> </w:t>
      </w:r>
      <w:r w:rsidR="0043438F" w:rsidRPr="000141CC">
        <w:rPr>
          <w:rFonts w:cs="Arial"/>
        </w:rPr>
        <w:t>R</w:t>
      </w:r>
      <w:r w:rsidR="00ED264B" w:rsidRPr="000141CC">
        <w:rPr>
          <w:rFonts w:cs="Arial"/>
        </w:rPr>
        <w:t>eintegration mobility rule</w:t>
      </w:r>
      <w:r w:rsidR="0043438F" w:rsidRPr="000141CC">
        <w:rPr>
          <w:rFonts w:cs="Arial"/>
        </w:rPr>
        <w:t xml:space="preserve"> applies </w:t>
      </w:r>
      <w:r w:rsidR="00B0584F" w:rsidRPr="000141CC">
        <w:rPr>
          <w:rFonts w:cs="Arial"/>
        </w:rPr>
        <w:t>must provide details in the table below regarding the location of their work/study for the</w:t>
      </w:r>
      <w:r w:rsidR="002F5AE8" w:rsidRPr="000141CC">
        <w:rPr>
          <w:rFonts w:cs="Arial"/>
        </w:rPr>
        <w:t xml:space="preserve"> 5 year</w:t>
      </w:r>
      <w:r w:rsidR="00B0584F" w:rsidRPr="000141CC">
        <w:rPr>
          <w:rFonts w:cs="Arial"/>
        </w:rPr>
        <w:t xml:space="preserve"> period </w:t>
      </w:r>
      <w:r w:rsidR="00C90F3B">
        <w:rPr>
          <w:rFonts w:cs="Arial"/>
        </w:rPr>
        <w:t>prior to the application cut-off date</w:t>
      </w:r>
      <w:r w:rsidR="00B0584F" w:rsidRPr="000141CC">
        <w:rPr>
          <w:rFonts w:cs="Arial"/>
        </w:rPr>
        <w:t xml:space="preserve"> (include details such as the institution/organisation where you worked/studied, location and dates; if you resided in different locations during this period please provide details for each location).</w:t>
      </w:r>
    </w:p>
    <w:p w14:paraId="41A6502D" w14:textId="3CD5DC95" w:rsidR="00064CAC" w:rsidRPr="000141CC" w:rsidRDefault="00B0584F" w:rsidP="00854EB2">
      <w:pPr>
        <w:jc w:val="both"/>
        <w:rPr>
          <w:rFonts w:cs="Arial"/>
        </w:rPr>
      </w:pPr>
      <w:r w:rsidRPr="000141CC">
        <w:rPr>
          <w:rFonts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C12772" w:rsidRPr="000141CC" w14:paraId="31C9291A" w14:textId="77777777" w:rsidTr="00C12772">
        <w:tc>
          <w:tcPr>
            <w:tcW w:w="3209" w:type="dxa"/>
          </w:tcPr>
          <w:p w14:paraId="6AE20EC6" w14:textId="1A121834" w:rsidR="00C12772" w:rsidRPr="000141CC" w:rsidRDefault="00E55290" w:rsidP="00854EB2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b/>
              </w:rPr>
              <w:t>Period From</w:t>
            </w:r>
          </w:p>
        </w:tc>
        <w:tc>
          <w:tcPr>
            <w:tcW w:w="3209" w:type="dxa"/>
          </w:tcPr>
          <w:p w14:paraId="7D5DB098" w14:textId="2BB35AC6" w:rsidR="00C12772" w:rsidRPr="000141CC" w:rsidRDefault="00897A5A" w:rsidP="00854EB2">
            <w:pPr>
              <w:jc w:val="both"/>
              <w:rPr>
                <w:rFonts w:cs="Arial"/>
              </w:rPr>
            </w:pPr>
            <w:r w:rsidRPr="000141CC">
              <w:rPr>
                <w:rFonts w:cs="Arial"/>
                <w:b/>
              </w:rPr>
              <w:t>Period To</w:t>
            </w:r>
          </w:p>
        </w:tc>
        <w:tc>
          <w:tcPr>
            <w:tcW w:w="3210" w:type="dxa"/>
          </w:tcPr>
          <w:p w14:paraId="0E4CC25D" w14:textId="51C2064D" w:rsidR="00C12772" w:rsidRPr="000141CC" w:rsidRDefault="00105329" w:rsidP="00D00CAA">
            <w:pPr>
              <w:rPr>
                <w:rFonts w:cs="Arial"/>
              </w:rPr>
            </w:pPr>
            <w:r w:rsidRPr="000141CC">
              <w:rPr>
                <w:rFonts w:cs="Arial"/>
                <w:b/>
              </w:rPr>
              <w:t>Full Address of Residency i.e. house/apartment</w:t>
            </w:r>
            <w:r w:rsidR="0029245F" w:rsidRPr="000141CC">
              <w:rPr>
                <w:rFonts w:cs="Arial"/>
                <w:b/>
              </w:rPr>
              <w:t xml:space="preserve"> </w:t>
            </w:r>
            <w:r w:rsidRPr="000141CC">
              <w:rPr>
                <w:rFonts w:cs="Arial"/>
                <w:b/>
              </w:rPr>
              <w:t>number</w:t>
            </w:r>
            <w:r w:rsidR="0029245F" w:rsidRPr="000141CC">
              <w:rPr>
                <w:rFonts w:cs="Arial"/>
                <w:b/>
              </w:rPr>
              <w:t xml:space="preserve"> (where relevant)</w:t>
            </w:r>
            <w:r w:rsidRPr="000141CC">
              <w:rPr>
                <w:rFonts w:cs="Arial"/>
                <w:b/>
              </w:rPr>
              <w:t>, street</w:t>
            </w:r>
            <w:r w:rsidR="0029245F" w:rsidRPr="000141CC">
              <w:rPr>
                <w:rFonts w:cs="Arial"/>
                <w:b/>
              </w:rPr>
              <w:t xml:space="preserve"> name (where relevant)</w:t>
            </w:r>
            <w:r w:rsidRPr="000141CC">
              <w:rPr>
                <w:rFonts w:cs="Arial"/>
                <w:b/>
              </w:rPr>
              <w:t>,</w:t>
            </w:r>
            <w:r w:rsidR="00794A31" w:rsidRPr="000141CC">
              <w:rPr>
                <w:rFonts w:cs="Arial"/>
                <w:b/>
              </w:rPr>
              <w:t xml:space="preserve"> </w:t>
            </w:r>
            <w:r w:rsidR="00D00CAA" w:rsidRPr="000141CC">
              <w:rPr>
                <w:rFonts w:cs="Arial"/>
                <w:b/>
              </w:rPr>
              <w:t>town/city, Country</w:t>
            </w:r>
            <w:r w:rsidRPr="000141CC">
              <w:rPr>
                <w:rFonts w:cs="Arial"/>
                <w:b/>
              </w:rPr>
              <w:t xml:space="preserve">. </w:t>
            </w:r>
          </w:p>
        </w:tc>
      </w:tr>
      <w:tr w:rsidR="00C12772" w:rsidRPr="000141CC" w14:paraId="597013B2" w14:textId="77777777" w:rsidTr="00C12772">
        <w:tc>
          <w:tcPr>
            <w:tcW w:w="3209" w:type="dxa"/>
          </w:tcPr>
          <w:p w14:paraId="0D3A9095" w14:textId="77777777" w:rsidR="00C12772" w:rsidRPr="000141CC" w:rsidRDefault="00C12772" w:rsidP="00854EB2">
            <w:pPr>
              <w:jc w:val="both"/>
              <w:rPr>
                <w:rFonts w:cs="Arial"/>
              </w:rPr>
            </w:pPr>
          </w:p>
        </w:tc>
        <w:tc>
          <w:tcPr>
            <w:tcW w:w="3209" w:type="dxa"/>
          </w:tcPr>
          <w:p w14:paraId="1AC95835" w14:textId="77777777" w:rsidR="00C12772" w:rsidRPr="000141CC" w:rsidRDefault="00C12772" w:rsidP="00854EB2">
            <w:pPr>
              <w:jc w:val="both"/>
              <w:rPr>
                <w:rFonts w:cs="Arial"/>
              </w:rPr>
            </w:pPr>
          </w:p>
        </w:tc>
        <w:tc>
          <w:tcPr>
            <w:tcW w:w="3210" w:type="dxa"/>
          </w:tcPr>
          <w:p w14:paraId="3949A5F2" w14:textId="77777777" w:rsidR="00C12772" w:rsidRPr="000141CC" w:rsidRDefault="00C12772" w:rsidP="00854EB2">
            <w:pPr>
              <w:jc w:val="both"/>
              <w:rPr>
                <w:rFonts w:cs="Arial"/>
              </w:rPr>
            </w:pPr>
          </w:p>
        </w:tc>
      </w:tr>
      <w:tr w:rsidR="00C12772" w:rsidRPr="000141CC" w14:paraId="40D787C5" w14:textId="77777777" w:rsidTr="00C12772">
        <w:tc>
          <w:tcPr>
            <w:tcW w:w="3209" w:type="dxa"/>
          </w:tcPr>
          <w:p w14:paraId="3BB08B40" w14:textId="77777777" w:rsidR="00C12772" w:rsidRPr="000141CC" w:rsidRDefault="00C12772" w:rsidP="00854EB2">
            <w:pPr>
              <w:jc w:val="both"/>
              <w:rPr>
                <w:rFonts w:cs="Arial"/>
              </w:rPr>
            </w:pPr>
          </w:p>
        </w:tc>
        <w:tc>
          <w:tcPr>
            <w:tcW w:w="3209" w:type="dxa"/>
          </w:tcPr>
          <w:p w14:paraId="7EDAEC30" w14:textId="77777777" w:rsidR="00C12772" w:rsidRPr="000141CC" w:rsidRDefault="00C12772" w:rsidP="00854EB2">
            <w:pPr>
              <w:jc w:val="both"/>
              <w:rPr>
                <w:rFonts w:cs="Arial"/>
              </w:rPr>
            </w:pPr>
          </w:p>
        </w:tc>
        <w:tc>
          <w:tcPr>
            <w:tcW w:w="3210" w:type="dxa"/>
          </w:tcPr>
          <w:p w14:paraId="2FA3FAC1" w14:textId="77777777" w:rsidR="00C12772" w:rsidRPr="000141CC" w:rsidRDefault="00C12772" w:rsidP="00854EB2">
            <w:pPr>
              <w:jc w:val="both"/>
              <w:rPr>
                <w:rFonts w:cs="Arial"/>
              </w:rPr>
            </w:pPr>
          </w:p>
        </w:tc>
      </w:tr>
      <w:tr w:rsidR="00BD4A24" w:rsidRPr="000141CC" w14:paraId="5E050284" w14:textId="77777777" w:rsidTr="00C12772">
        <w:tc>
          <w:tcPr>
            <w:tcW w:w="3209" w:type="dxa"/>
          </w:tcPr>
          <w:p w14:paraId="608F6192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  <w:tc>
          <w:tcPr>
            <w:tcW w:w="3209" w:type="dxa"/>
          </w:tcPr>
          <w:p w14:paraId="779F1985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  <w:tc>
          <w:tcPr>
            <w:tcW w:w="3210" w:type="dxa"/>
          </w:tcPr>
          <w:p w14:paraId="2DA2EA58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</w:tr>
      <w:tr w:rsidR="00BD4A24" w:rsidRPr="000141CC" w14:paraId="4A8612D1" w14:textId="77777777" w:rsidTr="00C12772">
        <w:tc>
          <w:tcPr>
            <w:tcW w:w="3209" w:type="dxa"/>
          </w:tcPr>
          <w:p w14:paraId="7DAAF566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  <w:tc>
          <w:tcPr>
            <w:tcW w:w="3209" w:type="dxa"/>
          </w:tcPr>
          <w:p w14:paraId="22954B75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  <w:tc>
          <w:tcPr>
            <w:tcW w:w="3210" w:type="dxa"/>
          </w:tcPr>
          <w:p w14:paraId="547C95A7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</w:tr>
      <w:tr w:rsidR="00BD4A24" w:rsidRPr="000141CC" w14:paraId="22DC8441" w14:textId="77777777" w:rsidTr="00C12772">
        <w:tc>
          <w:tcPr>
            <w:tcW w:w="3209" w:type="dxa"/>
          </w:tcPr>
          <w:p w14:paraId="7EB92E24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  <w:tc>
          <w:tcPr>
            <w:tcW w:w="3209" w:type="dxa"/>
          </w:tcPr>
          <w:p w14:paraId="212C119E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  <w:tc>
          <w:tcPr>
            <w:tcW w:w="3210" w:type="dxa"/>
          </w:tcPr>
          <w:p w14:paraId="32AC9BAA" w14:textId="77777777" w:rsidR="00BD4A24" w:rsidRPr="000141CC" w:rsidRDefault="00BD4A24" w:rsidP="00854EB2">
            <w:pPr>
              <w:jc w:val="both"/>
              <w:rPr>
                <w:rFonts w:cs="Arial"/>
              </w:rPr>
            </w:pPr>
          </w:p>
        </w:tc>
      </w:tr>
    </w:tbl>
    <w:p w14:paraId="3DFB1D4C" w14:textId="659FB2F7" w:rsidR="0087339E" w:rsidRPr="000141CC" w:rsidRDefault="0087339E" w:rsidP="00854EB2">
      <w:pPr>
        <w:jc w:val="both"/>
        <w:rPr>
          <w:rFonts w:cs="Arial"/>
        </w:rPr>
      </w:pPr>
    </w:p>
    <w:p w14:paraId="3AA19D13" w14:textId="77777777" w:rsidR="0087339E" w:rsidRPr="000141CC" w:rsidRDefault="0087339E" w:rsidP="00854EB2">
      <w:pPr>
        <w:jc w:val="both"/>
        <w:rPr>
          <w:rFonts w:cs="Arial"/>
        </w:rPr>
      </w:pPr>
    </w:p>
    <w:p w14:paraId="0449FC3D" w14:textId="35FE2DF3" w:rsidR="00854EB2" w:rsidRPr="000141CC" w:rsidRDefault="00F12DBF" w:rsidP="00F12DBF">
      <w:pPr>
        <w:jc w:val="both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lastRenderedPageBreak/>
        <w:t xml:space="preserve">FOR </w:t>
      </w:r>
      <w:r w:rsidR="00EF7BE6" w:rsidRPr="000141CC">
        <w:rPr>
          <w:rFonts w:cs="Arial"/>
          <w:b/>
          <w:u w:val="single"/>
        </w:rPr>
        <w:t>CAREER RESTART AND REINTEGRATION APPLICATIONS</w:t>
      </w:r>
      <w:r w:rsidRPr="000141CC">
        <w:rPr>
          <w:rFonts w:cs="Arial"/>
          <w:b/>
          <w:u w:val="single"/>
        </w:rPr>
        <w:t>:</w:t>
      </w:r>
      <w:r w:rsidR="00EF7BE6" w:rsidRPr="000141CC">
        <w:rPr>
          <w:rFonts w:cs="Arial"/>
          <w:b/>
          <w:u w:val="single"/>
        </w:rPr>
        <w:t xml:space="preserve"> </w:t>
      </w:r>
    </w:p>
    <w:p w14:paraId="255E558D" w14:textId="77777777" w:rsidR="00854EB2" w:rsidRPr="000141CC" w:rsidRDefault="00854EB2" w:rsidP="00854EB2">
      <w:pPr>
        <w:jc w:val="both"/>
        <w:rPr>
          <w:rFonts w:cs="Arial"/>
        </w:rPr>
      </w:pPr>
      <w:r w:rsidRPr="000141CC">
        <w:rPr>
          <w:rFonts w:cs="Arial"/>
        </w:rPr>
        <w:t xml:space="preserve">If you wish to be considered under the “career-restart” or “reintegration” application category and avail of the relaxed mobility rule, please provide </w:t>
      </w:r>
      <w:r w:rsidR="00EF7BE6" w:rsidRPr="000141CC">
        <w:rPr>
          <w:rFonts w:cs="Arial"/>
        </w:rPr>
        <w:t xml:space="preserve">the following </w:t>
      </w:r>
      <w:r w:rsidRPr="000141CC">
        <w:rPr>
          <w:rFonts w:cs="Arial"/>
        </w:rPr>
        <w:t xml:space="preserve">details: </w:t>
      </w:r>
    </w:p>
    <w:p w14:paraId="2F04CE34" w14:textId="58EC3172" w:rsidR="00854EB2" w:rsidRPr="000141CC" w:rsidRDefault="00F12DBF" w:rsidP="00854EB2">
      <w:pPr>
        <w:jc w:val="both"/>
        <w:rPr>
          <w:rFonts w:cs="Arial"/>
        </w:rPr>
      </w:pPr>
      <w:r w:rsidRPr="000141CC">
        <w:rPr>
          <w:rFonts w:cs="Arial"/>
        </w:rPr>
        <w:t>Did you have a career break in research (</w:t>
      </w:r>
      <w:r w:rsidR="005B44FF" w:rsidRPr="000141CC">
        <w:rPr>
          <w:rFonts w:cs="Arial"/>
        </w:rPr>
        <w:t>e.g.,</w:t>
      </w:r>
      <w:r w:rsidRPr="000141CC">
        <w:rPr>
          <w:rFonts w:cs="Arial"/>
        </w:rPr>
        <w:t xml:space="preserve"> pater</w:t>
      </w:r>
      <w:r w:rsidR="005B44FF">
        <w:rPr>
          <w:rFonts w:cs="Arial"/>
        </w:rPr>
        <w:t>ity</w:t>
      </w:r>
      <w:r w:rsidRPr="000141CC">
        <w:rPr>
          <w:rFonts w:cs="Arial"/>
        </w:rPr>
        <w:t xml:space="preserve"> leave, working outside research)</w:t>
      </w:r>
      <w:r w:rsidR="00854EB2" w:rsidRPr="000141CC">
        <w:rPr>
          <w:rFonts w:cs="Arial"/>
        </w:rPr>
        <w:t xml:space="preserve"> for at least 12 months in the last 5 years? (Please use the call deadline as reference date)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3435" w:rsidRPr="000141CC" w14:paraId="262A9FAA" w14:textId="77777777" w:rsidTr="00C3189C">
        <w:tc>
          <w:tcPr>
            <w:tcW w:w="5000" w:type="pct"/>
            <w:vAlign w:val="center"/>
          </w:tcPr>
          <w:p w14:paraId="66675B68" w14:textId="77777777" w:rsidR="005C3435" w:rsidRPr="000141CC" w:rsidRDefault="005C3435" w:rsidP="005C3435">
            <w:pPr>
              <w:rPr>
                <w:rFonts w:eastAsia="Tw Cen MT" w:cs="Arial"/>
                <w:color w:val="18222E"/>
                <w:szCs w:val="20"/>
                <w:lang w:val="en-US" w:eastAsia="ja-JP"/>
              </w:rPr>
            </w:pP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t xml:space="preserve">YES </w:t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instrText xml:space="preserve"> FORMCHECKBOX </w:instrText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separate"/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end"/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t xml:space="preserve"> / NO </w:t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instrText xml:space="preserve"> FORMCHECKBOX </w:instrText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separate"/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end"/>
            </w:r>
          </w:p>
        </w:tc>
      </w:tr>
      <w:tr w:rsidR="005C3435" w:rsidRPr="000141CC" w14:paraId="379AC47F" w14:textId="77777777" w:rsidTr="005C3435">
        <w:tc>
          <w:tcPr>
            <w:tcW w:w="5000" w:type="pct"/>
          </w:tcPr>
          <w:p w14:paraId="4C3C1267" w14:textId="77777777" w:rsidR="005C3435" w:rsidRPr="000141CC" w:rsidRDefault="005C3435" w:rsidP="005C3435">
            <w:pPr>
              <w:jc w:val="both"/>
              <w:rPr>
                <w:rFonts w:cs="Arial"/>
              </w:rPr>
            </w:pPr>
          </w:p>
        </w:tc>
      </w:tr>
    </w:tbl>
    <w:p w14:paraId="47711620" w14:textId="77777777" w:rsidR="00A82F53" w:rsidRPr="000141CC" w:rsidRDefault="00A82F53" w:rsidP="00854EB2">
      <w:pPr>
        <w:jc w:val="both"/>
        <w:rPr>
          <w:rFonts w:cs="Arial"/>
        </w:rPr>
      </w:pPr>
      <w:r w:rsidRPr="000141CC">
        <w:rPr>
          <w:rFonts w:cs="Arial"/>
        </w:rPr>
        <w:t>Please provide details of any period of inactivity in research: (include dates and nature of activities undertaken in each period):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628"/>
      </w:tblGrid>
      <w:tr w:rsidR="00A82F53" w:rsidRPr="000141CC" w14:paraId="703499E3" w14:textId="77777777" w:rsidTr="005C3435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A93B" w14:textId="77777777" w:rsidR="00A82F53" w:rsidRPr="000141CC" w:rsidRDefault="00A82F53" w:rsidP="00C3189C">
            <w:pPr>
              <w:jc w:val="both"/>
              <w:rPr>
                <w:rFonts w:cs="Arial"/>
              </w:rPr>
            </w:pPr>
          </w:p>
          <w:p w14:paraId="0EEB33F3" w14:textId="77777777" w:rsidR="005C3435" w:rsidRPr="000141CC" w:rsidRDefault="005C3435" w:rsidP="00C3189C">
            <w:pPr>
              <w:jc w:val="both"/>
              <w:rPr>
                <w:rFonts w:cs="Arial"/>
              </w:rPr>
            </w:pPr>
          </w:p>
        </w:tc>
      </w:tr>
    </w:tbl>
    <w:p w14:paraId="2D00848A" w14:textId="77777777" w:rsidR="00A82F53" w:rsidRPr="000141CC" w:rsidRDefault="00A82F53" w:rsidP="00854EB2">
      <w:pPr>
        <w:jc w:val="both"/>
        <w:rPr>
          <w:rFonts w:cs="Arial"/>
        </w:rPr>
      </w:pPr>
    </w:p>
    <w:p w14:paraId="07E96B57" w14:textId="23A56E19" w:rsidR="00854EB2" w:rsidRPr="000141CC" w:rsidRDefault="00854EB2" w:rsidP="00854EB2">
      <w:pPr>
        <w:jc w:val="both"/>
        <w:rPr>
          <w:rFonts w:cs="Arial"/>
        </w:rPr>
      </w:pPr>
      <w:r w:rsidRPr="000141CC">
        <w:rPr>
          <w:rFonts w:cs="Arial"/>
        </w:rPr>
        <w:t xml:space="preserve">Are you a national or long-term resident of an EU member state or associated country who wishes to return and reintegrate in a </w:t>
      </w:r>
      <w:r w:rsidR="00BD4D4B" w:rsidRPr="000141CC">
        <w:rPr>
          <w:rFonts w:cs="Arial"/>
        </w:rPr>
        <w:t>longer-term</w:t>
      </w:r>
      <w:r w:rsidRPr="000141CC">
        <w:rPr>
          <w:rFonts w:cs="Arial"/>
        </w:rPr>
        <w:t xml:space="preserve"> research position in Europe?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8"/>
      </w:tblGrid>
      <w:tr w:rsidR="005C3435" w:rsidRPr="000141CC" w14:paraId="2764E4A7" w14:textId="77777777" w:rsidTr="00C3189C">
        <w:trPr>
          <w:trHeight w:val="337"/>
        </w:trPr>
        <w:tc>
          <w:tcPr>
            <w:tcW w:w="5000" w:type="pct"/>
            <w:vAlign w:val="center"/>
          </w:tcPr>
          <w:p w14:paraId="20C7ADD7" w14:textId="77777777" w:rsidR="005C3435" w:rsidRPr="000141CC" w:rsidRDefault="005C3435" w:rsidP="005C3435">
            <w:pPr>
              <w:rPr>
                <w:rFonts w:eastAsia="Tw Cen MT" w:cs="Arial"/>
                <w:color w:val="18222E"/>
                <w:szCs w:val="20"/>
                <w:lang w:val="en-US" w:eastAsia="ja-JP"/>
              </w:rPr>
            </w:pP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t xml:space="preserve">YES </w:t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instrText xml:space="preserve"> FORMCHECKBOX </w:instrText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separate"/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end"/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t xml:space="preserve"> / NO </w:t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instrText xml:space="preserve"> FORMCHECKBOX </w:instrText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</w:r>
            <w:r w:rsidR="00EC2EB5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separate"/>
            </w:r>
            <w:r w:rsidRPr="000141CC">
              <w:rPr>
                <w:rFonts w:eastAsia="Tw Cen MT" w:cs="Arial"/>
                <w:color w:val="18222E"/>
                <w:szCs w:val="20"/>
                <w:lang w:val="en-US" w:eastAsia="ja-JP"/>
              </w:rPr>
              <w:fldChar w:fldCharType="end"/>
            </w:r>
          </w:p>
        </w:tc>
      </w:tr>
    </w:tbl>
    <w:p w14:paraId="64A4A273" w14:textId="77777777" w:rsidR="005C3435" w:rsidRPr="000141CC" w:rsidRDefault="005C3435" w:rsidP="00854EB2">
      <w:pPr>
        <w:jc w:val="both"/>
        <w:rPr>
          <w:rFonts w:cs="Arial"/>
        </w:rPr>
      </w:pPr>
    </w:p>
    <w:p w14:paraId="1AF8F012" w14:textId="77777777" w:rsidR="00854EB2" w:rsidRPr="000141CC" w:rsidRDefault="00854EB2" w:rsidP="00854EB2">
      <w:pPr>
        <w:jc w:val="both"/>
        <w:rPr>
          <w:rFonts w:cs="Arial"/>
        </w:rPr>
      </w:pPr>
      <w:r w:rsidRPr="000141CC">
        <w:rPr>
          <w:rFonts w:cs="Arial"/>
        </w:rPr>
        <w:t>If you wish to apply under the reintegration category, please provide details of the research activities undertaken in EU member states</w:t>
      </w:r>
      <w:r w:rsidR="00C76DE3" w:rsidRPr="000141CC">
        <w:rPr>
          <w:rFonts w:cs="Arial"/>
        </w:rPr>
        <w:t>,</w:t>
      </w:r>
      <w:r w:rsidRPr="000141CC">
        <w:rPr>
          <w:rFonts w:cs="Arial"/>
        </w:rPr>
        <w:t xml:space="preserve"> in associated countries and in countries outside Europe: (include research institution, dates, position, and country</w:t>
      </w:r>
      <w:r w:rsidR="00A82F53" w:rsidRPr="000141CC">
        <w:rPr>
          <w:rFonts w:cs="Arial"/>
        </w:rPr>
        <w:t xml:space="preserve"> for each period entered):</w:t>
      </w:r>
      <w:r w:rsidRPr="000141CC">
        <w:rPr>
          <w:rFonts w:cs="Arial"/>
        </w:rPr>
        <w:t xml:space="preserve">  </w:t>
      </w:r>
    </w:p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628"/>
      </w:tblGrid>
      <w:tr w:rsidR="00854EB2" w:rsidRPr="000141CC" w14:paraId="53413AE7" w14:textId="77777777" w:rsidTr="005C3435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E914B" w14:textId="77777777" w:rsidR="00854EB2" w:rsidRPr="000141CC" w:rsidRDefault="00854EB2" w:rsidP="00C3189C">
            <w:pPr>
              <w:jc w:val="both"/>
              <w:rPr>
                <w:rFonts w:cs="Arial"/>
              </w:rPr>
            </w:pPr>
          </w:p>
          <w:p w14:paraId="3EB8D146" w14:textId="77777777" w:rsidR="005C3435" w:rsidRPr="000141CC" w:rsidRDefault="005C3435" w:rsidP="00C3189C">
            <w:pPr>
              <w:jc w:val="both"/>
              <w:rPr>
                <w:rFonts w:cs="Arial"/>
              </w:rPr>
            </w:pPr>
          </w:p>
        </w:tc>
      </w:tr>
    </w:tbl>
    <w:p w14:paraId="087D8CE8" w14:textId="77777777" w:rsidR="00854EB2" w:rsidRPr="000141CC" w:rsidRDefault="00854EB2" w:rsidP="00854EB2">
      <w:pPr>
        <w:jc w:val="both"/>
        <w:rPr>
          <w:rFonts w:cs="Arial"/>
        </w:rPr>
      </w:pPr>
    </w:p>
    <w:p w14:paraId="539363B7" w14:textId="77777777" w:rsidR="00674F51" w:rsidRPr="000141CC" w:rsidRDefault="00674F51" w:rsidP="00674F51">
      <w:pPr>
        <w:pStyle w:val="ListParagraph"/>
        <w:numPr>
          <w:ilvl w:val="0"/>
          <w:numId w:val="1"/>
        </w:numPr>
        <w:jc w:val="both"/>
        <w:rPr>
          <w:rFonts w:cs="Arial"/>
          <w:b/>
          <w:u w:val="single"/>
        </w:rPr>
      </w:pPr>
      <w:r w:rsidRPr="000141CC">
        <w:rPr>
          <w:rFonts w:cs="Arial"/>
          <w:b/>
          <w:u w:val="single"/>
        </w:rPr>
        <w:t>REFERENCES</w:t>
      </w:r>
    </w:p>
    <w:p w14:paraId="58654F9A" w14:textId="77777777" w:rsidR="00674F51" w:rsidRPr="000141CC" w:rsidRDefault="00674F51" w:rsidP="00674F51">
      <w:pPr>
        <w:jc w:val="both"/>
        <w:rPr>
          <w:rFonts w:cs="Arial"/>
        </w:rPr>
      </w:pPr>
      <w:r w:rsidRPr="000141CC">
        <w:rPr>
          <w:rFonts w:cs="Arial"/>
        </w:rPr>
        <w:t>Please provide details for two referees. Please note referees will only be contacted if you are successful in obtaining a fellowship offer and once you have provided consent for sam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A46867" w:rsidRPr="000141CC" w14:paraId="12E9CAF2" w14:textId="77777777" w:rsidTr="005C3435">
        <w:tc>
          <w:tcPr>
            <w:tcW w:w="1000" w:type="pct"/>
          </w:tcPr>
          <w:p w14:paraId="41ABA4E8" w14:textId="77777777" w:rsidR="00A46867" w:rsidRPr="000141CC" w:rsidRDefault="00A46867" w:rsidP="00C76DE3">
            <w:pPr>
              <w:spacing w:after="160"/>
              <w:rPr>
                <w:rFonts w:cs="Arial"/>
              </w:rPr>
            </w:pPr>
            <w:r w:rsidRPr="000141CC">
              <w:rPr>
                <w:rFonts w:cs="Arial"/>
              </w:rPr>
              <w:t>Name</w:t>
            </w:r>
          </w:p>
        </w:tc>
        <w:tc>
          <w:tcPr>
            <w:tcW w:w="1000" w:type="pct"/>
          </w:tcPr>
          <w:p w14:paraId="70E22993" w14:textId="77777777" w:rsidR="00A46867" w:rsidRPr="000141CC" w:rsidRDefault="00A46867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>Organisation</w:t>
            </w:r>
          </w:p>
        </w:tc>
        <w:tc>
          <w:tcPr>
            <w:tcW w:w="1000" w:type="pct"/>
          </w:tcPr>
          <w:p w14:paraId="2F61EFAE" w14:textId="77777777" w:rsidR="00A46867" w:rsidRPr="000141CC" w:rsidRDefault="00A46867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 xml:space="preserve">Email </w:t>
            </w:r>
          </w:p>
        </w:tc>
        <w:tc>
          <w:tcPr>
            <w:tcW w:w="1000" w:type="pct"/>
          </w:tcPr>
          <w:p w14:paraId="5B34A2AD" w14:textId="77777777" w:rsidR="00A46867" w:rsidRPr="000141CC" w:rsidRDefault="00A46867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>Phone number (include country code)</w:t>
            </w:r>
          </w:p>
        </w:tc>
        <w:tc>
          <w:tcPr>
            <w:tcW w:w="1000" w:type="pct"/>
          </w:tcPr>
          <w:p w14:paraId="0D51B718" w14:textId="77777777" w:rsidR="00A46867" w:rsidRPr="000141CC" w:rsidRDefault="00A46867" w:rsidP="00C76DE3">
            <w:pPr>
              <w:rPr>
                <w:rFonts w:cs="Arial"/>
              </w:rPr>
            </w:pPr>
            <w:r w:rsidRPr="000141CC">
              <w:rPr>
                <w:rFonts w:cs="Arial"/>
              </w:rPr>
              <w:t>Please explain their relationship to you (e.g. supervisor, manager)</w:t>
            </w:r>
          </w:p>
        </w:tc>
      </w:tr>
      <w:tr w:rsidR="00A46867" w:rsidRPr="000141CC" w14:paraId="5587A3DA" w14:textId="77777777" w:rsidTr="005C3435">
        <w:tc>
          <w:tcPr>
            <w:tcW w:w="1000" w:type="pct"/>
          </w:tcPr>
          <w:p w14:paraId="2E1B545F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69808BAA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037AD9B8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1AFF1CF8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4807279E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</w:tr>
      <w:tr w:rsidR="00A46867" w:rsidRPr="000141CC" w14:paraId="2D05E28C" w14:textId="77777777" w:rsidTr="005C3435">
        <w:tc>
          <w:tcPr>
            <w:tcW w:w="1000" w:type="pct"/>
          </w:tcPr>
          <w:p w14:paraId="4FA5B8A9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23AA1CC3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501E37DC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3251D6A7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  <w:tc>
          <w:tcPr>
            <w:tcW w:w="1000" w:type="pct"/>
          </w:tcPr>
          <w:p w14:paraId="08A49572" w14:textId="77777777" w:rsidR="00A46867" w:rsidRPr="000141CC" w:rsidRDefault="00A46867" w:rsidP="00A46867">
            <w:pPr>
              <w:jc w:val="both"/>
              <w:rPr>
                <w:rFonts w:cs="Arial"/>
              </w:rPr>
            </w:pPr>
          </w:p>
        </w:tc>
      </w:tr>
    </w:tbl>
    <w:p w14:paraId="55D0EE2C" w14:textId="77777777" w:rsidR="00854EB2" w:rsidRPr="000141CC" w:rsidRDefault="00854EB2" w:rsidP="00AF4054">
      <w:pPr>
        <w:jc w:val="both"/>
        <w:rPr>
          <w:rFonts w:cs="Arial"/>
        </w:rPr>
      </w:pPr>
    </w:p>
    <w:p w14:paraId="5C5FFD78" w14:textId="77777777" w:rsidR="00DC2E5D" w:rsidRPr="000141CC" w:rsidRDefault="004A3957" w:rsidP="00DC2E5D">
      <w:pPr>
        <w:pStyle w:val="ListParagraph"/>
        <w:numPr>
          <w:ilvl w:val="0"/>
          <w:numId w:val="1"/>
        </w:numPr>
        <w:rPr>
          <w:rFonts w:cs="Arial"/>
          <w:b/>
          <w:szCs w:val="20"/>
          <w:u w:val="single"/>
        </w:rPr>
      </w:pPr>
      <w:r w:rsidRPr="000141CC">
        <w:rPr>
          <w:rFonts w:cs="Arial"/>
          <w:b/>
          <w:szCs w:val="20"/>
          <w:u w:val="single"/>
        </w:rPr>
        <w:t>LETTER/E-MAIL OF SUPPORT FROM SUPERVISOR</w:t>
      </w:r>
    </w:p>
    <w:p w14:paraId="7C37AC2E" w14:textId="77777777" w:rsidR="0093564B" w:rsidRPr="000141CC" w:rsidRDefault="0038460F" w:rsidP="0038460F">
      <w:pPr>
        <w:spacing w:after="0"/>
        <w:rPr>
          <w:rFonts w:eastAsia="Times New Roman" w:cs="Arial"/>
          <w:b/>
          <w:bCs/>
          <w:kern w:val="0"/>
          <w:szCs w:val="20"/>
          <w:lang w:eastAsia="en-IE"/>
          <w14:ligatures w14:val="none"/>
        </w:rPr>
      </w:pPr>
      <w:r w:rsidRPr="000141CC">
        <w:rPr>
          <w:rFonts w:eastAsia="Times New Roman" w:cs="Arial"/>
          <w:b/>
          <w:bCs/>
          <w:kern w:val="0"/>
          <w:sz w:val="21"/>
          <w:szCs w:val="21"/>
          <w:lang w:eastAsia="en-IE"/>
          <w14:ligatures w14:val="none"/>
        </w:rPr>
        <w:t>Please insert a screenshot of the</w:t>
      </w:r>
      <w:r w:rsidRPr="000141CC">
        <w:rPr>
          <w:rFonts w:eastAsia="Times New Roman" w:cs="Arial"/>
          <w:b/>
          <w:bCs/>
          <w:kern w:val="0"/>
          <w:szCs w:val="20"/>
          <w:lang w:eastAsia="en-IE"/>
          <w14:ligatures w14:val="none"/>
        </w:rPr>
        <w:t xml:space="preserve"> letter/e-mail of support from your prospective primary supervisor into the section below. Applications that do not include this evidence of support from the</w:t>
      </w:r>
      <w:r w:rsidR="0093564B" w:rsidRPr="000141CC">
        <w:rPr>
          <w:rFonts w:eastAsia="Times New Roman" w:cs="Arial"/>
          <w:b/>
          <w:bCs/>
          <w:kern w:val="0"/>
          <w:szCs w:val="20"/>
          <w:lang w:eastAsia="en-IE"/>
          <w14:ligatures w14:val="none"/>
        </w:rPr>
        <w:t xml:space="preserve"> primary</w:t>
      </w:r>
      <w:r w:rsidRPr="000141CC">
        <w:rPr>
          <w:rFonts w:eastAsia="Times New Roman" w:cs="Arial"/>
          <w:b/>
          <w:bCs/>
          <w:kern w:val="0"/>
          <w:szCs w:val="20"/>
          <w:lang w:eastAsia="en-IE"/>
          <w14:ligatures w14:val="none"/>
        </w:rPr>
        <w:t xml:space="preserve"> supervisor will not be considered technically eligible</w:t>
      </w:r>
      <w:r w:rsidR="0093564B" w:rsidRPr="000141CC">
        <w:rPr>
          <w:rFonts w:eastAsia="Times New Roman" w:cs="Arial"/>
          <w:b/>
          <w:bCs/>
          <w:kern w:val="0"/>
          <w:szCs w:val="20"/>
          <w:lang w:eastAsia="en-IE"/>
          <w14:ligatures w14:val="none"/>
        </w:rPr>
        <w:t xml:space="preserve">. </w:t>
      </w:r>
    </w:p>
    <w:p w14:paraId="5B60FDD7" w14:textId="77777777" w:rsidR="0093564B" w:rsidRPr="000141CC" w:rsidRDefault="0093564B" w:rsidP="0038460F">
      <w:pPr>
        <w:spacing w:after="0"/>
        <w:rPr>
          <w:rFonts w:eastAsia="Times New Roman" w:cs="Arial"/>
          <w:kern w:val="0"/>
          <w:szCs w:val="20"/>
          <w:lang w:eastAsia="en-IE"/>
          <w14:ligatures w14:val="none"/>
        </w:rPr>
      </w:pPr>
    </w:p>
    <w:p w14:paraId="46E7996A" w14:textId="5269FA65" w:rsidR="0038460F" w:rsidRPr="000141CC" w:rsidRDefault="0093564B" w:rsidP="0038460F">
      <w:pPr>
        <w:spacing w:after="0"/>
        <w:rPr>
          <w:rFonts w:eastAsia="Times New Roman" w:cs="Arial"/>
          <w:kern w:val="0"/>
          <w:sz w:val="21"/>
          <w:szCs w:val="21"/>
          <w:lang w:eastAsia="en-IE"/>
          <w14:ligatures w14:val="none"/>
        </w:rPr>
      </w:pPr>
      <w:r w:rsidRPr="000141CC">
        <w:rPr>
          <w:rFonts w:eastAsia="Times New Roman" w:cs="Arial"/>
          <w:kern w:val="0"/>
          <w:szCs w:val="20"/>
          <w:lang w:eastAsia="en-IE"/>
          <w14:ligatures w14:val="none"/>
        </w:rPr>
        <w:t xml:space="preserve">Please note: Applicants do not need to provide evidence of support from </w:t>
      </w:r>
      <w:r w:rsidR="00A70B0D" w:rsidRPr="000141CC">
        <w:rPr>
          <w:rFonts w:eastAsia="Times New Roman" w:cs="Arial"/>
          <w:kern w:val="0"/>
          <w:szCs w:val="20"/>
          <w:lang w:eastAsia="en-IE"/>
          <w14:ligatures w14:val="none"/>
        </w:rPr>
        <w:t>co-</w:t>
      </w:r>
      <w:r w:rsidRPr="000141CC">
        <w:rPr>
          <w:rFonts w:eastAsia="Times New Roman" w:cs="Arial"/>
          <w:kern w:val="0"/>
          <w:szCs w:val="20"/>
          <w:lang w:eastAsia="en-IE"/>
          <w14:ligatures w14:val="none"/>
        </w:rPr>
        <w:t xml:space="preserve">supervisors in this application. The appointment of </w:t>
      </w:r>
      <w:r w:rsidR="00503F9D">
        <w:rPr>
          <w:rFonts w:eastAsia="Times New Roman" w:cs="Arial"/>
          <w:kern w:val="0"/>
          <w:szCs w:val="20"/>
          <w:lang w:eastAsia="en-IE"/>
          <w14:ligatures w14:val="none"/>
        </w:rPr>
        <w:t>a co-</w:t>
      </w:r>
      <w:r w:rsidRPr="000141CC">
        <w:rPr>
          <w:rFonts w:eastAsia="Times New Roman" w:cs="Arial"/>
          <w:kern w:val="0"/>
          <w:szCs w:val="20"/>
          <w:lang w:eastAsia="en-IE"/>
          <w14:ligatures w14:val="none"/>
        </w:rPr>
        <w:t xml:space="preserve">supervisors will be finalised if and when </w:t>
      </w:r>
      <w:r w:rsidR="00A70B0D" w:rsidRPr="000141CC">
        <w:rPr>
          <w:rFonts w:eastAsia="Times New Roman" w:cs="Arial"/>
          <w:kern w:val="0"/>
          <w:szCs w:val="20"/>
          <w:lang w:eastAsia="en-IE"/>
          <w14:ligatures w14:val="none"/>
        </w:rPr>
        <w:t xml:space="preserve">an applicant </w:t>
      </w:r>
      <w:r w:rsidRPr="000141CC">
        <w:rPr>
          <w:rFonts w:eastAsia="Times New Roman" w:cs="Arial"/>
          <w:kern w:val="0"/>
          <w:szCs w:val="20"/>
          <w:lang w:eastAsia="en-IE"/>
          <w14:ligatures w14:val="none"/>
        </w:rPr>
        <w:t xml:space="preserve">is selected for funding. </w:t>
      </w:r>
    </w:p>
    <w:p w14:paraId="698BC09A" w14:textId="062E3A6B" w:rsidR="00DC2E5D" w:rsidRPr="000141CC" w:rsidRDefault="00DC2E5D" w:rsidP="00DC2E5D">
      <w:pPr>
        <w:rPr>
          <w:rFonts w:cs="Arial"/>
          <w:b/>
          <w:bCs/>
          <w:szCs w:val="20"/>
        </w:rPr>
      </w:pPr>
    </w:p>
    <w:sectPr w:rsidR="00DC2E5D" w:rsidRPr="000141CC" w:rsidSect="005868B5">
      <w:headerReference w:type="default" r:id="rId11"/>
      <w:footerReference w:type="default" r:id="rId12"/>
      <w:headerReference w:type="first" r:id="rId13"/>
      <w:pgSz w:w="11906" w:h="16838"/>
      <w:pgMar w:top="851" w:right="1134" w:bottom="851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2EADA" w14:textId="77777777" w:rsidR="00FF601E" w:rsidRDefault="00FF601E" w:rsidP="004F3549">
      <w:pPr>
        <w:spacing w:after="0"/>
      </w:pPr>
      <w:r>
        <w:separator/>
      </w:r>
    </w:p>
  </w:endnote>
  <w:endnote w:type="continuationSeparator" w:id="0">
    <w:p w14:paraId="7D9A15F1" w14:textId="77777777" w:rsidR="00FF601E" w:rsidRDefault="00FF601E" w:rsidP="004F3549">
      <w:pPr>
        <w:spacing w:after="0"/>
      </w:pPr>
      <w:r>
        <w:continuationSeparator/>
      </w:r>
    </w:p>
  </w:endnote>
  <w:endnote w:type="continuationNotice" w:id="1">
    <w:p w14:paraId="4E16031A" w14:textId="77777777" w:rsidR="00FF601E" w:rsidRDefault="00FF601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71153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17BE63" w14:textId="17B33CD2" w:rsidR="00CD6115" w:rsidRDefault="00CD61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303D1C" w14:textId="77777777" w:rsidR="00CD6115" w:rsidRDefault="00CD61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33427" w14:textId="77777777" w:rsidR="00FF601E" w:rsidRDefault="00FF601E" w:rsidP="004F3549">
      <w:pPr>
        <w:spacing w:after="0"/>
      </w:pPr>
      <w:r>
        <w:separator/>
      </w:r>
    </w:p>
  </w:footnote>
  <w:footnote w:type="continuationSeparator" w:id="0">
    <w:p w14:paraId="399488A1" w14:textId="77777777" w:rsidR="00FF601E" w:rsidRDefault="00FF601E" w:rsidP="004F3549">
      <w:pPr>
        <w:spacing w:after="0"/>
      </w:pPr>
      <w:r>
        <w:continuationSeparator/>
      </w:r>
    </w:p>
  </w:footnote>
  <w:footnote w:type="continuationNotice" w:id="1">
    <w:p w14:paraId="4918944B" w14:textId="77777777" w:rsidR="00FF601E" w:rsidRDefault="00FF601E">
      <w:pPr>
        <w:spacing w:after="0"/>
      </w:pPr>
    </w:p>
  </w:footnote>
  <w:footnote w:id="2">
    <w:p w14:paraId="481E8A63" w14:textId="77777777" w:rsidR="00EB63C7" w:rsidRPr="00EB63C7" w:rsidRDefault="00EB63C7" w:rsidP="00EB63C7">
      <w:pPr>
        <w:pStyle w:val="FootnoteText"/>
        <w:rPr>
          <w:sz w:val="16"/>
          <w:szCs w:val="16"/>
        </w:rPr>
      </w:pPr>
      <w:r w:rsidRPr="00EB63C7">
        <w:rPr>
          <w:rStyle w:val="FootnoteReference"/>
          <w:sz w:val="16"/>
          <w:szCs w:val="16"/>
        </w:rPr>
        <w:footnoteRef/>
      </w:r>
      <w:r w:rsidRPr="00EB63C7">
        <w:rPr>
          <w:sz w:val="16"/>
          <w:szCs w:val="16"/>
        </w:rPr>
        <w:t xml:space="preserve"> Compulsory national service, short stays such as holidays and time spent as part of a procedure for obtaining refugee status (under the 1951 Geneva Convention and the 1967 Protoc</w:t>
      </w:r>
      <w:r>
        <w:rPr>
          <w:sz w:val="16"/>
          <w:szCs w:val="16"/>
        </w:rPr>
        <w:t xml:space="preserve">ol) are not taken into account. </w:t>
      </w:r>
      <w:r w:rsidRPr="00EB63C7">
        <w:rPr>
          <w:sz w:val="16"/>
          <w:szCs w:val="16"/>
        </w:rPr>
        <w:t xml:space="preserve">Short stays are characterised by the type of activity rather than by a specific number of days. A period can only be considered as a short stay if the researcher did not reside or did not have their main activity (work, studies, etc.) in </w:t>
      </w:r>
      <w:r>
        <w:rPr>
          <w:sz w:val="16"/>
          <w:szCs w:val="16"/>
        </w:rPr>
        <w:t>Ireland</w:t>
      </w:r>
      <w:r w:rsidRPr="00EB63C7">
        <w:rPr>
          <w:sz w:val="16"/>
          <w:szCs w:val="16"/>
        </w:rPr>
        <w:t xml:space="preserve"> during that period (such as holidays).</w:t>
      </w:r>
    </w:p>
  </w:footnote>
  <w:footnote w:id="3">
    <w:p w14:paraId="56AFDFD0" w14:textId="77777777" w:rsidR="00AF4054" w:rsidRPr="00AF4054" w:rsidRDefault="00AF4054">
      <w:pPr>
        <w:pStyle w:val="FootnoteText"/>
        <w:rPr>
          <w:sz w:val="16"/>
          <w:szCs w:val="16"/>
        </w:rPr>
      </w:pPr>
      <w:r w:rsidRPr="00AF4054">
        <w:rPr>
          <w:rStyle w:val="FootnoteReference"/>
          <w:sz w:val="16"/>
          <w:szCs w:val="16"/>
        </w:rPr>
        <w:footnoteRef/>
      </w:r>
      <w:r w:rsidRPr="00AF4054">
        <w:rPr>
          <w:sz w:val="16"/>
          <w:szCs w:val="16"/>
        </w:rPr>
        <w:t xml:space="preserve"> In order to be considered within the “career restart” category, the applicant must have undertaken a career break in research – must not have been active in research for at least 12 months immediately prior to the call deadline. To be considered within the “reintegration” category, the applicant must be a national or long-term resident of EU Member States or Associated Countries</w:t>
      </w:r>
      <w:r w:rsidR="006A46AA">
        <w:rPr>
          <w:sz w:val="16"/>
          <w:szCs w:val="16"/>
        </w:rPr>
        <w:t xml:space="preserve"> who wish to return and reintegrate in a longer term research position in Europe; the applicant must move or have moved directly to Ireland</w:t>
      </w:r>
      <w:r w:rsidRPr="00AF4054">
        <w:rPr>
          <w:sz w:val="16"/>
          <w:szCs w:val="16"/>
        </w:rPr>
        <w:t xml:space="preserve">. Long-term residents are defined as researchers who spent a period of full-time research activity of at least five consecutive years (without breaks in research) in one or more Member States or Associated Countries. 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2A9" w14:textId="77777777" w:rsidR="004F3549" w:rsidRPr="00F12883" w:rsidRDefault="004F3549" w:rsidP="005868B5">
    <w:pPr>
      <w:pStyle w:val="Header"/>
      <w:jc w:val="center"/>
      <w:rPr>
        <w:sz w:val="16"/>
        <w:szCs w:val="16"/>
      </w:rPr>
    </w:pPr>
  </w:p>
  <w:p w14:paraId="2870D88B" w14:textId="77777777" w:rsidR="004F3549" w:rsidRPr="00F12883" w:rsidRDefault="004F3549" w:rsidP="004F3549">
    <w:pPr>
      <w:pStyle w:val="Header"/>
      <w:jc w:val="cent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30D2D" w14:textId="20DB3802" w:rsidR="00566FDB" w:rsidRDefault="006426D3" w:rsidP="008137B3">
    <w:pPr>
      <w:pStyle w:val="Header"/>
      <w:jc w:val="right"/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15007919" wp14:editId="5791E16D">
          <wp:extent cx="6120130" cy="833120"/>
          <wp:effectExtent l="0" t="0" r="0" b="5080"/>
          <wp:docPr id="2" name="Picture 2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ll log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833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D99EDD7" w14:textId="77777777" w:rsidR="00EA1CB6" w:rsidRDefault="00EA1CB6" w:rsidP="008137B3">
    <w:pPr>
      <w:pStyle w:val="Header"/>
      <w:jc w:val="right"/>
      <w:rPr>
        <w:sz w:val="16"/>
        <w:szCs w:val="16"/>
      </w:rPr>
    </w:pPr>
  </w:p>
  <w:p w14:paraId="2BCB1154" w14:textId="77777777" w:rsidR="00F12883" w:rsidRDefault="00F128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2207D"/>
    <w:multiLevelType w:val="hybridMultilevel"/>
    <w:tmpl w:val="D5B64C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469F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49682D"/>
    <w:multiLevelType w:val="hybridMultilevel"/>
    <w:tmpl w:val="07861E64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CA5526"/>
    <w:multiLevelType w:val="hybridMultilevel"/>
    <w:tmpl w:val="9BEE774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D55CBC"/>
    <w:multiLevelType w:val="hybridMultilevel"/>
    <w:tmpl w:val="CAF49D3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TawNDYwNzQwNLNU0lEKTi0uzszPAykwqgUAgLo1aywAAAA="/>
  </w:docVars>
  <w:rsids>
    <w:rsidRoot w:val="006E7A5D"/>
    <w:rsid w:val="0001390A"/>
    <w:rsid w:val="000141CC"/>
    <w:rsid w:val="000228DE"/>
    <w:rsid w:val="00064CAC"/>
    <w:rsid w:val="00070167"/>
    <w:rsid w:val="000A2527"/>
    <w:rsid w:val="000B35B3"/>
    <w:rsid w:val="000F3062"/>
    <w:rsid w:val="00105329"/>
    <w:rsid w:val="001342C0"/>
    <w:rsid w:val="001352E4"/>
    <w:rsid w:val="00142F82"/>
    <w:rsid w:val="00160778"/>
    <w:rsid w:val="001A026B"/>
    <w:rsid w:val="001C7A2C"/>
    <w:rsid w:val="001D0114"/>
    <w:rsid w:val="001D0ADA"/>
    <w:rsid w:val="001E09D0"/>
    <w:rsid w:val="001F77AA"/>
    <w:rsid w:val="002355DD"/>
    <w:rsid w:val="00243F22"/>
    <w:rsid w:val="00264A1C"/>
    <w:rsid w:val="0027265C"/>
    <w:rsid w:val="0029245F"/>
    <w:rsid w:val="00292ED4"/>
    <w:rsid w:val="002D4112"/>
    <w:rsid w:val="002F5AE8"/>
    <w:rsid w:val="003051B3"/>
    <w:rsid w:val="00305B64"/>
    <w:rsid w:val="00310B5C"/>
    <w:rsid w:val="0031415F"/>
    <w:rsid w:val="0035243D"/>
    <w:rsid w:val="00366161"/>
    <w:rsid w:val="00380CE0"/>
    <w:rsid w:val="0038460F"/>
    <w:rsid w:val="003C4A19"/>
    <w:rsid w:val="0040206F"/>
    <w:rsid w:val="0040255A"/>
    <w:rsid w:val="00413994"/>
    <w:rsid w:val="00413E7B"/>
    <w:rsid w:val="004246AF"/>
    <w:rsid w:val="0043438F"/>
    <w:rsid w:val="00435B24"/>
    <w:rsid w:val="00463351"/>
    <w:rsid w:val="004703E8"/>
    <w:rsid w:val="004733EE"/>
    <w:rsid w:val="0049655B"/>
    <w:rsid w:val="004A3957"/>
    <w:rsid w:val="004F1C93"/>
    <w:rsid w:val="004F3549"/>
    <w:rsid w:val="004F457E"/>
    <w:rsid w:val="00503F9D"/>
    <w:rsid w:val="00505C0F"/>
    <w:rsid w:val="00512FDE"/>
    <w:rsid w:val="00533803"/>
    <w:rsid w:val="00543BBD"/>
    <w:rsid w:val="00551BDF"/>
    <w:rsid w:val="00563DC2"/>
    <w:rsid w:val="00566FDB"/>
    <w:rsid w:val="00571CD0"/>
    <w:rsid w:val="005771E1"/>
    <w:rsid w:val="0058413E"/>
    <w:rsid w:val="005868B5"/>
    <w:rsid w:val="00590ED1"/>
    <w:rsid w:val="005922C7"/>
    <w:rsid w:val="005B2B4D"/>
    <w:rsid w:val="005B44FF"/>
    <w:rsid w:val="005B5C84"/>
    <w:rsid w:val="005C3435"/>
    <w:rsid w:val="0060096D"/>
    <w:rsid w:val="00617A2F"/>
    <w:rsid w:val="006223DD"/>
    <w:rsid w:val="00631253"/>
    <w:rsid w:val="006426D3"/>
    <w:rsid w:val="00674F51"/>
    <w:rsid w:val="006A46AA"/>
    <w:rsid w:val="006A4CB6"/>
    <w:rsid w:val="006B3C1C"/>
    <w:rsid w:val="006C3642"/>
    <w:rsid w:val="006C6C14"/>
    <w:rsid w:val="006D029D"/>
    <w:rsid w:val="006E7A5D"/>
    <w:rsid w:val="00703AD5"/>
    <w:rsid w:val="00704295"/>
    <w:rsid w:val="007123FA"/>
    <w:rsid w:val="00722B84"/>
    <w:rsid w:val="007411A2"/>
    <w:rsid w:val="0074167C"/>
    <w:rsid w:val="00747B02"/>
    <w:rsid w:val="00780868"/>
    <w:rsid w:val="00794A31"/>
    <w:rsid w:val="007B4439"/>
    <w:rsid w:val="007C4116"/>
    <w:rsid w:val="007D008F"/>
    <w:rsid w:val="007D1481"/>
    <w:rsid w:val="007E317A"/>
    <w:rsid w:val="007E466E"/>
    <w:rsid w:val="007F7A62"/>
    <w:rsid w:val="0080155B"/>
    <w:rsid w:val="0080532F"/>
    <w:rsid w:val="00811934"/>
    <w:rsid w:val="008137B3"/>
    <w:rsid w:val="008216C2"/>
    <w:rsid w:val="00827651"/>
    <w:rsid w:val="00830378"/>
    <w:rsid w:val="008337EE"/>
    <w:rsid w:val="00854EB2"/>
    <w:rsid w:val="00870AB5"/>
    <w:rsid w:val="0087339E"/>
    <w:rsid w:val="008753D7"/>
    <w:rsid w:val="0089146A"/>
    <w:rsid w:val="00897A5A"/>
    <w:rsid w:val="008A643D"/>
    <w:rsid w:val="008A6D19"/>
    <w:rsid w:val="008B38E0"/>
    <w:rsid w:val="008E2DD6"/>
    <w:rsid w:val="008F27E1"/>
    <w:rsid w:val="0092069E"/>
    <w:rsid w:val="0093564B"/>
    <w:rsid w:val="009A0CBE"/>
    <w:rsid w:val="009E4228"/>
    <w:rsid w:val="009F09FE"/>
    <w:rsid w:val="00A00947"/>
    <w:rsid w:val="00A32E0D"/>
    <w:rsid w:val="00A46867"/>
    <w:rsid w:val="00A51C72"/>
    <w:rsid w:val="00A66976"/>
    <w:rsid w:val="00A70B0D"/>
    <w:rsid w:val="00A82F53"/>
    <w:rsid w:val="00AA399F"/>
    <w:rsid w:val="00AC6CD5"/>
    <w:rsid w:val="00AD1FB5"/>
    <w:rsid w:val="00AE4778"/>
    <w:rsid w:val="00AF4054"/>
    <w:rsid w:val="00B0584F"/>
    <w:rsid w:val="00B069C4"/>
    <w:rsid w:val="00B07EAF"/>
    <w:rsid w:val="00B30467"/>
    <w:rsid w:val="00B30AE4"/>
    <w:rsid w:val="00B47583"/>
    <w:rsid w:val="00B83062"/>
    <w:rsid w:val="00B84A56"/>
    <w:rsid w:val="00BB5DCA"/>
    <w:rsid w:val="00BD4A24"/>
    <w:rsid w:val="00BD4D4B"/>
    <w:rsid w:val="00BE7A0D"/>
    <w:rsid w:val="00C12772"/>
    <w:rsid w:val="00C16AFB"/>
    <w:rsid w:val="00C3189C"/>
    <w:rsid w:val="00C34B6A"/>
    <w:rsid w:val="00C35D48"/>
    <w:rsid w:val="00C40948"/>
    <w:rsid w:val="00C529B3"/>
    <w:rsid w:val="00C61A55"/>
    <w:rsid w:val="00C75816"/>
    <w:rsid w:val="00C76DE3"/>
    <w:rsid w:val="00C90F3B"/>
    <w:rsid w:val="00CA31A0"/>
    <w:rsid w:val="00CD6115"/>
    <w:rsid w:val="00D00CAA"/>
    <w:rsid w:val="00D02FEB"/>
    <w:rsid w:val="00D032E9"/>
    <w:rsid w:val="00D03CD0"/>
    <w:rsid w:val="00D2360B"/>
    <w:rsid w:val="00D720BD"/>
    <w:rsid w:val="00D779CE"/>
    <w:rsid w:val="00D95CE8"/>
    <w:rsid w:val="00DC2E5D"/>
    <w:rsid w:val="00DE66F1"/>
    <w:rsid w:val="00E05144"/>
    <w:rsid w:val="00E10CEA"/>
    <w:rsid w:val="00E1692C"/>
    <w:rsid w:val="00E20BCE"/>
    <w:rsid w:val="00E23C39"/>
    <w:rsid w:val="00E24D0F"/>
    <w:rsid w:val="00E44A0B"/>
    <w:rsid w:val="00E55290"/>
    <w:rsid w:val="00E765EA"/>
    <w:rsid w:val="00EA1CB6"/>
    <w:rsid w:val="00EB039F"/>
    <w:rsid w:val="00EB63C7"/>
    <w:rsid w:val="00EC2EB5"/>
    <w:rsid w:val="00ED264B"/>
    <w:rsid w:val="00EE22DB"/>
    <w:rsid w:val="00EE7D43"/>
    <w:rsid w:val="00EF22D0"/>
    <w:rsid w:val="00EF7BE6"/>
    <w:rsid w:val="00F12883"/>
    <w:rsid w:val="00F12DBF"/>
    <w:rsid w:val="00F15F77"/>
    <w:rsid w:val="00F20580"/>
    <w:rsid w:val="00F326E4"/>
    <w:rsid w:val="00F521FB"/>
    <w:rsid w:val="00F74134"/>
    <w:rsid w:val="00F8303C"/>
    <w:rsid w:val="00FA535E"/>
    <w:rsid w:val="00FA5E39"/>
    <w:rsid w:val="00FC14C0"/>
    <w:rsid w:val="00FF601E"/>
    <w:rsid w:val="4E48E937"/>
    <w:rsid w:val="50537C00"/>
    <w:rsid w:val="693C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0DDA8A"/>
  <w15:chartTrackingRefBased/>
  <w15:docId w15:val="{48645CB7-809A-46F7-A819-73C801D00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HAnsi"/>
        <w:kern w:val="24"/>
        <w:szCs w:val="24"/>
        <w:lang w:val="en-IE" w:eastAsia="en-US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0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A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3549"/>
  </w:style>
  <w:style w:type="paragraph" w:styleId="Footer">
    <w:name w:val="footer"/>
    <w:basedOn w:val="Normal"/>
    <w:link w:val="FooterChar"/>
    <w:uiPriority w:val="99"/>
    <w:unhideWhenUsed/>
    <w:rsid w:val="004F3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3549"/>
  </w:style>
  <w:style w:type="paragraph" w:styleId="ListParagraph">
    <w:name w:val="List Paragraph"/>
    <w:basedOn w:val="Normal"/>
    <w:uiPriority w:val="34"/>
    <w:qFormat/>
    <w:rsid w:val="004F354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F4054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F4054"/>
    <w:rPr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F4054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6A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6A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0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0BCE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1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7C03F9D8F7C14B997359C574A6EAB0" ma:contentTypeVersion="13" ma:contentTypeDescription="Create a new document." ma:contentTypeScope="" ma:versionID="1b06ee2b95ffb594fdc6de5fc6921b42">
  <xsd:schema xmlns:xsd="http://www.w3.org/2001/XMLSchema" xmlns:xs="http://www.w3.org/2001/XMLSchema" xmlns:p="http://schemas.microsoft.com/office/2006/metadata/properties" xmlns:ns2="b0814829-fafd-4f6d-81dc-f8b392273fc3" xmlns:ns3="9b0b31fd-5557-46ce-99e8-88689edf7dc6" targetNamespace="http://schemas.microsoft.com/office/2006/metadata/properties" ma:root="true" ma:fieldsID="44188857d3e51e29623b25fd2e102fcd" ns2:_="" ns3:_="">
    <xsd:import namespace="b0814829-fafd-4f6d-81dc-f8b392273fc3"/>
    <xsd:import namespace="9b0b31fd-5557-46ce-99e8-88689edf7d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14829-fafd-4f6d-81dc-f8b392273f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0b31fd-5557-46ce-99e8-88689edf7d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EED67-8691-4C15-AAB3-6DA0C51DAF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0E5DA1-7E7F-4F36-9DF6-AB5158616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14829-fafd-4f6d-81dc-f8b392273fc3"/>
    <ds:schemaRef ds:uri="9b0b31fd-5557-46ce-99e8-88689edf7d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CEE9B5-3F97-4D9A-8483-E31C720337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B98AFE-5193-4C64-BDFE-9F758E941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71</Words>
  <Characters>4969</Characters>
  <Application>Microsoft Office Word</Application>
  <DocSecurity>0</DocSecurity>
  <Lines>41</Lines>
  <Paragraphs>11</Paragraphs>
  <ScaleCrop>false</ScaleCrop>
  <Company>University of Limerick</Company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.Clohessy</dc:creator>
  <cp:keywords/>
  <dc:description/>
  <cp:lastModifiedBy>Maureen Burgess</cp:lastModifiedBy>
  <cp:revision>12</cp:revision>
  <dcterms:created xsi:type="dcterms:W3CDTF">2022-03-29T02:10:00Z</dcterms:created>
  <dcterms:modified xsi:type="dcterms:W3CDTF">2022-04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C03F9D8F7C14B997359C574A6EAB0</vt:lpwstr>
  </property>
</Properties>
</file>